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389"/>
        <w:gridCol w:w="1340"/>
        <w:gridCol w:w="1228"/>
        <w:gridCol w:w="1488"/>
        <w:gridCol w:w="1323"/>
        <w:gridCol w:w="1248"/>
      </w:tblGrid>
      <w:tr w:rsidR="009035A9" w:rsidTr="009035A9">
        <w:trPr>
          <w:trHeight w:val="416"/>
        </w:trPr>
        <w:tc>
          <w:tcPr>
            <w:tcW w:w="2389" w:type="dxa"/>
          </w:tcPr>
          <w:p w:rsidR="004E4D99" w:rsidRDefault="004E4D99" w:rsidP="00B45C09">
            <w:pPr>
              <w:jc w:val="center"/>
            </w:pPr>
            <w:r>
              <w:t>Variable Name</w:t>
            </w:r>
          </w:p>
        </w:tc>
        <w:tc>
          <w:tcPr>
            <w:tcW w:w="1340" w:type="dxa"/>
          </w:tcPr>
          <w:p w:rsidR="004E4D99" w:rsidRDefault="004E4D99" w:rsidP="00B45C09">
            <w:pPr>
              <w:jc w:val="center"/>
            </w:pPr>
            <w:r>
              <w:t>Test Type</w:t>
            </w:r>
          </w:p>
        </w:tc>
        <w:tc>
          <w:tcPr>
            <w:tcW w:w="1228" w:type="dxa"/>
          </w:tcPr>
          <w:p w:rsidR="004E4D99" w:rsidRDefault="004E4D99" w:rsidP="00B45C09">
            <w:pPr>
              <w:jc w:val="center"/>
            </w:pPr>
            <w:r>
              <w:t>Test Data</w:t>
            </w:r>
          </w:p>
        </w:tc>
        <w:tc>
          <w:tcPr>
            <w:tcW w:w="1488" w:type="dxa"/>
          </w:tcPr>
          <w:p w:rsidR="004E4D99" w:rsidRDefault="004E4D99" w:rsidP="00B45C09">
            <w:pPr>
              <w:jc w:val="center"/>
            </w:pPr>
            <w:r>
              <w:t>Purpose of Data</w:t>
            </w:r>
          </w:p>
        </w:tc>
        <w:tc>
          <w:tcPr>
            <w:tcW w:w="1323" w:type="dxa"/>
          </w:tcPr>
          <w:p w:rsidR="004E4D99" w:rsidRDefault="00B45C09" w:rsidP="00B45C0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4E4D99" w:rsidRPr="004E4D99" w:rsidRDefault="00B45C09" w:rsidP="00B45C09">
            <w:pPr>
              <w:jc w:val="center"/>
            </w:pPr>
            <w:r>
              <w:t>Fail</w:t>
            </w:r>
          </w:p>
        </w:tc>
      </w:tr>
      <w:tr w:rsidR="009035A9" w:rsidTr="009035A9">
        <w:trPr>
          <w:trHeight w:val="1022"/>
        </w:trPr>
        <w:tc>
          <w:tcPr>
            <w:tcW w:w="2389" w:type="dxa"/>
          </w:tcPr>
          <w:p w:rsidR="004E4D99" w:rsidRDefault="00F85709">
            <w:r>
              <w:t xml:space="preserve">Decision </w:t>
            </w:r>
          </w:p>
        </w:tc>
        <w:tc>
          <w:tcPr>
            <w:tcW w:w="1340" w:type="dxa"/>
          </w:tcPr>
          <w:p w:rsidR="004E4D99" w:rsidRDefault="00F85709" w:rsidP="00F85709">
            <w:pPr>
              <w:tabs>
                <w:tab w:val="left" w:pos="1116"/>
              </w:tabs>
            </w:pPr>
            <w:r>
              <w:t>String</w:t>
            </w:r>
          </w:p>
        </w:tc>
        <w:tc>
          <w:tcPr>
            <w:tcW w:w="1228" w:type="dxa"/>
          </w:tcPr>
          <w:p w:rsidR="004E4D99" w:rsidRDefault="004E4D99"/>
        </w:tc>
        <w:tc>
          <w:tcPr>
            <w:tcW w:w="1488" w:type="dxa"/>
          </w:tcPr>
          <w:p w:rsidR="004E4D99" w:rsidRDefault="004E4D99"/>
        </w:tc>
        <w:tc>
          <w:tcPr>
            <w:tcW w:w="1323" w:type="dxa"/>
          </w:tcPr>
          <w:p w:rsidR="004E4D99" w:rsidRDefault="004E4D99"/>
        </w:tc>
        <w:tc>
          <w:tcPr>
            <w:tcW w:w="1248" w:type="dxa"/>
          </w:tcPr>
          <w:p w:rsidR="004E4D99" w:rsidRDefault="004E4D99"/>
        </w:tc>
      </w:tr>
      <w:tr w:rsidR="009035A9" w:rsidTr="009035A9">
        <w:trPr>
          <w:trHeight w:val="1157"/>
        </w:trPr>
        <w:tc>
          <w:tcPr>
            <w:tcW w:w="2389" w:type="dxa"/>
          </w:tcPr>
          <w:p w:rsidR="004E4D99" w:rsidRDefault="00F85709">
            <w:r>
              <w:t>option</w:t>
            </w:r>
          </w:p>
        </w:tc>
        <w:tc>
          <w:tcPr>
            <w:tcW w:w="1340" w:type="dxa"/>
          </w:tcPr>
          <w:p w:rsidR="004E4D99" w:rsidRDefault="00F85709">
            <w:r>
              <w:t>integer</w:t>
            </w:r>
          </w:p>
        </w:tc>
        <w:tc>
          <w:tcPr>
            <w:tcW w:w="1228" w:type="dxa"/>
          </w:tcPr>
          <w:p w:rsidR="004E4D99" w:rsidRDefault="00AD2D35">
            <w:r>
              <w:t>1</w:t>
            </w:r>
          </w:p>
        </w:tc>
        <w:tc>
          <w:tcPr>
            <w:tcW w:w="1488" w:type="dxa"/>
          </w:tcPr>
          <w:p w:rsidR="004E4D99" w:rsidRDefault="00A471CF">
            <w:r>
              <w:t>Allow the program to store and execute the user option from the menu to add a class</w:t>
            </w:r>
          </w:p>
        </w:tc>
        <w:tc>
          <w:tcPr>
            <w:tcW w:w="1323" w:type="dxa"/>
          </w:tcPr>
          <w:p w:rsidR="004E4D99" w:rsidRDefault="00A471CF">
            <w:r>
              <w:t xml:space="preserve">       Pass</w:t>
            </w:r>
          </w:p>
        </w:tc>
        <w:tc>
          <w:tcPr>
            <w:tcW w:w="1248" w:type="dxa"/>
          </w:tcPr>
          <w:p w:rsidR="004E4D99" w:rsidRDefault="004E4D99"/>
        </w:tc>
      </w:tr>
      <w:tr w:rsidR="00A471CF" w:rsidTr="009035A9">
        <w:trPr>
          <w:trHeight w:val="1157"/>
        </w:trPr>
        <w:tc>
          <w:tcPr>
            <w:tcW w:w="2389" w:type="dxa"/>
          </w:tcPr>
          <w:p w:rsidR="00A471CF" w:rsidRDefault="00A471CF" w:rsidP="00A471CF">
            <w:proofErr w:type="spellStart"/>
            <w:r>
              <w:t>cName</w:t>
            </w:r>
            <w:proofErr w:type="spellEnd"/>
          </w:p>
        </w:tc>
        <w:tc>
          <w:tcPr>
            <w:tcW w:w="1340" w:type="dxa"/>
          </w:tcPr>
          <w:p w:rsidR="00A471CF" w:rsidRDefault="00A471CF" w:rsidP="00A471CF">
            <w:r>
              <w:t>String</w:t>
            </w:r>
          </w:p>
        </w:tc>
        <w:tc>
          <w:tcPr>
            <w:tcW w:w="1228" w:type="dxa"/>
          </w:tcPr>
          <w:p w:rsidR="00A471CF" w:rsidRDefault="00A471CF" w:rsidP="00A471CF">
            <w:r>
              <w:t>?</w:t>
            </w:r>
          </w:p>
        </w:tc>
        <w:tc>
          <w:tcPr>
            <w:tcW w:w="1488" w:type="dxa"/>
          </w:tcPr>
          <w:p w:rsidR="00A471CF" w:rsidRDefault="00A471CF" w:rsidP="00A471CF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A471CF" w:rsidRDefault="00A471CF" w:rsidP="00A471CF">
            <w:r>
              <w:t xml:space="preserve">      Pass</w:t>
            </w:r>
          </w:p>
        </w:tc>
        <w:tc>
          <w:tcPr>
            <w:tcW w:w="1248" w:type="dxa"/>
          </w:tcPr>
          <w:p w:rsidR="00A471CF" w:rsidRDefault="00A471CF" w:rsidP="00A471CF"/>
        </w:tc>
      </w:tr>
      <w:tr w:rsidR="00A471CF" w:rsidTr="009035A9">
        <w:trPr>
          <w:trHeight w:val="1157"/>
        </w:trPr>
        <w:tc>
          <w:tcPr>
            <w:tcW w:w="2389" w:type="dxa"/>
          </w:tcPr>
          <w:p w:rsidR="00A471CF" w:rsidRDefault="00A471CF" w:rsidP="00A471CF">
            <w:proofErr w:type="spellStart"/>
            <w:r>
              <w:t>tName</w:t>
            </w:r>
            <w:proofErr w:type="spellEnd"/>
          </w:p>
        </w:tc>
        <w:tc>
          <w:tcPr>
            <w:tcW w:w="1340" w:type="dxa"/>
          </w:tcPr>
          <w:p w:rsidR="00A471CF" w:rsidRDefault="00A471CF" w:rsidP="00A471CF">
            <w:r>
              <w:t>String</w:t>
            </w:r>
          </w:p>
        </w:tc>
        <w:tc>
          <w:tcPr>
            <w:tcW w:w="1228" w:type="dxa"/>
          </w:tcPr>
          <w:p w:rsidR="00A471CF" w:rsidRDefault="00A471CF" w:rsidP="00A471CF">
            <w:r>
              <w:t>user</w:t>
            </w:r>
          </w:p>
        </w:tc>
        <w:tc>
          <w:tcPr>
            <w:tcW w:w="1488" w:type="dxa"/>
          </w:tcPr>
          <w:p w:rsidR="00A471CF" w:rsidRDefault="00A471CF" w:rsidP="00A471CF">
            <w:r>
              <w:t>To allow program to store the name of the class teacher</w:t>
            </w:r>
          </w:p>
        </w:tc>
        <w:tc>
          <w:tcPr>
            <w:tcW w:w="1323" w:type="dxa"/>
          </w:tcPr>
          <w:p w:rsidR="00A471CF" w:rsidRDefault="00A471CF" w:rsidP="00A471CF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A471CF" w:rsidRDefault="00A471CF" w:rsidP="00A471CF"/>
        </w:tc>
      </w:tr>
      <w:tr w:rsidR="00A471CF" w:rsidTr="009035A9">
        <w:trPr>
          <w:trHeight w:val="1157"/>
        </w:trPr>
        <w:tc>
          <w:tcPr>
            <w:tcW w:w="2389" w:type="dxa"/>
          </w:tcPr>
          <w:p w:rsidR="00A471CF" w:rsidRDefault="00A471CF" w:rsidP="00A471CF"/>
          <w:p w:rsidR="00A471CF" w:rsidRPr="00F85709" w:rsidRDefault="00A471CF" w:rsidP="00A471CF">
            <w:proofErr w:type="spellStart"/>
            <w:r>
              <w:t>tPass</w:t>
            </w:r>
            <w:proofErr w:type="spellEnd"/>
          </w:p>
        </w:tc>
        <w:tc>
          <w:tcPr>
            <w:tcW w:w="1340" w:type="dxa"/>
          </w:tcPr>
          <w:p w:rsidR="00A471CF" w:rsidRDefault="00A471CF" w:rsidP="00A471CF">
            <w:r>
              <w:t>String</w:t>
            </w:r>
          </w:p>
        </w:tc>
        <w:tc>
          <w:tcPr>
            <w:tcW w:w="1228" w:type="dxa"/>
          </w:tcPr>
          <w:p w:rsidR="00A471CF" w:rsidRDefault="00A471CF" w:rsidP="00A471CF">
            <w:r>
              <w:t>pass</w:t>
            </w:r>
          </w:p>
        </w:tc>
        <w:tc>
          <w:tcPr>
            <w:tcW w:w="1488" w:type="dxa"/>
          </w:tcPr>
          <w:p w:rsidR="00A471CF" w:rsidRDefault="00A471CF" w:rsidP="00A471CF">
            <w:r>
              <w:t>To grant the user full access to the program</w:t>
            </w:r>
          </w:p>
        </w:tc>
        <w:tc>
          <w:tcPr>
            <w:tcW w:w="1323" w:type="dxa"/>
          </w:tcPr>
          <w:p w:rsidR="00A471CF" w:rsidRDefault="00A471CF" w:rsidP="00A471CF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A471CF" w:rsidRDefault="00A471CF" w:rsidP="00A471CF"/>
        </w:tc>
      </w:tr>
      <w:tr w:rsidR="00A471CF" w:rsidTr="00A471CF">
        <w:trPr>
          <w:trHeight w:val="471"/>
        </w:trPr>
        <w:tc>
          <w:tcPr>
            <w:tcW w:w="9016" w:type="dxa"/>
            <w:gridSpan w:val="6"/>
          </w:tcPr>
          <w:p w:rsidR="00A471CF" w:rsidRDefault="00A471CF" w:rsidP="00A471CF">
            <w:pPr>
              <w:jc w:val="center"/>
            </w:pPr>
            <w:r>
              <w:t>Program is ran again</w:t>
            </w:r>
          </w:p>
        </w:tc>
      </w:tr>
      <w:tr w:rsidR="00802C29" w:rsidTr="009035A9">
        <w:trPr>
          <w:trHeight w:val="1157"/>
        </w:trPr>
        <w:tc>
          <w:tcPr>
            <w:tcW w:w="2389" w:type="dxa"/>
          </w:tcPr>
          <w:p w:rsidR="00802C29" w:rsidRDefault="00802C29" w:rsidP="00802C29">
            <w:proofErr w:type="spellStart"/>
            <w:r>
              <w:t>readUsername</w:t>
            </w:r>
            <w:proofErr w:type="spellEnd"/>
          </w:p>
        </w:tc>
        <w:tc>
          <w:tcPr>
            <w:tcW w:w="1340" w:type="dxa"/>
          </w:tcPr>
          <w:p w:rsidR="00802C29" w:rsidRDefault="00802C29" w:rsidP="00802C29">
            <w:r>
              <w:t>String</w:t>
            </w:r>
          </w:p>
        </w:tc>
        <w:tc>
          <w:tcPr>
            <w:tcW w:w="1228" w:type="dxa"/>
          </w:tcPr>
          <w:p w:rsidR="00802C29" w:rsidRDefault="00802C29" w:rsidP="00802C29">
            <w:r>
              <w:t>users@3</w:t>
            </w:r>
          </w:p>
        </w:tc>
        <w:tc>
          <w:tcPr>
            <w:tcW w:w="1488" w:type="dxa"/>
          </w:tcPr>
          <w:p w:rsidR="00802C29" w:rsidRDefault="00802C29" w:rsidP="00802C29">
            <w:r>
              <w:t>To ensure the right username is enter to allow the user access</w:t>
            </w:r>
          </w:p>
        </w:tc>
        <w:tc>
          <w:tcPr>
            <w:tcW w:w="1323" w:type="dxa"/>
          </w:tcPr>
          <w:p w:rsidR="00802C29" w:rsidRDefault="00802C29" w:rsidP="00802C2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802C29" w:rsidRDefault="00802C29" w:rsidP="00802C29"/>
        </w:tc>
      </w:tr>
      <w:tr w:rsidR="00802C29" w:rsidTr="009035A9">
        <w:trPr>
          <w:trHeight w:val="1157"/>
        </w:trPr>
        <w:tc>
          <w:tcPr>
            <w:tcW w:w="2389" w:type="dxa"/>
          </w:tcPr>
          <w:p w:rsidR="00802C29" w:rsidRDefault="00802C29" w:rsidP="00802C29">
            <w:proofErr w:type="spellStart"/>
            <w:r>
              <w:t>readPassword</w:t>
            </w:r>
            <w:proofErr w:type="spellEnd"/>
          </w:p>
        </w:tc>
        <w:tc>
          <w:tcPr>
            <w:tcW w:w="1340" w:type="dxa"/>
          </w:tcPr>
          <w:p w:rsidR="00802C29" w:rsidRDefault="00802C29" w:rsidP="00802C29">
            <w:r>
              <w:t>String</w:t>
            </w:r>
          </w:p>
        </w:tc>
        <w:tc>
          <w:tcPr>
            <w:tcW w:w="1228" w:type="dxa"/>
          </w:tcPr>
          <w:p w:rsidR="00802C29" w:rsidRDefault="00802C29" w:rsidP="00802C29">
            <w:r>
              <w:t>Password112</w:t>
            </w:r>
          </w:p>
        </w:tc>
        <w:tc>
          <w:tcPr>
            <w:tcW w:w="1488" w:type="dxa"/>
          </w:tcPr>
          <w:p w:rsidR="00802C29" w:rsidRDefault="00802C29" w:rsidP="00802C29">
            <w:r>
              <w:t>To ensure the right password is enter to allow the user access</w:t>
            </w:r>
          </w:p>
        </w:tc>
        <w:tc>
          <w:tcPr>
            <w:tcW w:w="1323" w:type="dxa"/>
          </w:tcPr>
          <w:p w:rsidR="00802C29" w:rsidRDefault="00802C29" w:rsidP="00802C2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802C29" w:rsidRDefault="00802C29" w:rsidP="00802C29"/>
        </w:tc>
      </w:tr>
      <w:tr w:rsidR="002F4612" w:rsidTr="009035A9">
        <w:trPr>
          <w:trHeight w:val="1157"/>
        </w:trPr>
        <w:tc>
          <w:tcPr>
            <w:tcW w:w="2389" w:type="dxa"/>
          </w:tcPr>
          <w:p w:rsidR="002F4612" w:rsidRDefault="002F4612" w:rsidP="00802C29">
            <w:r>
              <w:t>size</w:t>
            </w:r>
          </w:p>
        </w:tc>
        <w:tc>
          <w:tcPr>
            <w:tcW w:w="1340" w:type="dxa"/>
          </w:tcPr>
          <w:p w:rsidR="002F4612" w:rsidRDefault="002F4612" w:rsidP="00802C29">
            <w:r>
              <w:t>Integer</w:t>
            </w:r>
          </w:p>
        </w:tc>
        <w:tc>
          <w:tcPr>
            <w:tcW w:w="1228" w:type="dxa"/>
          </w:tcPr>
          <w:p w:rsidR="002F4612" w:rsidRDefault="002F4612" w:rsidP="00802C29">
            <w:r>
              <w:t>3</w:t>
            </w:r>
          </w:p>
        </w:tc>
        <w:tc>
          <w:tcPr>
            <w:tcW w:w="1488" w:type="dxa"/>
          </w:tcPr>
          <w:p w:rsidR="002F4612" w:rsidRDefault="002F4612" w:rsidP="00802C29">
            <w:r>
              <w:t>Allow the program to repeat the program a set amount of time</w:t>
            </w:r>
          </w:p>
        </w:tc>
        <w:tc>
          <w:tcPr>
            <w:tcW w:w="1323" w:type="dxa"/>
          </w:tcPr>
          <w:p w:rsidR="002F4612" w:rsidRDefault="002F4612" w:rsidP="00802C2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2F4612" w:rsidRDefault="002F4612" w:rsidP="00802C29"/>
        </w:tc>
      </w:tr>
      <w:tr w:rsidR="002F4612" w:rsidTr="009035A9">
        <w:trPr>
          <w:trHeight w:val="1157"/>
        </w:trPr>
        <w:tc>
          <w:tcPr>
            <w:tcW w:w="2389" w:type="dxa"/>
          </w:tcPr>
          <w:p w:rsidR="002F4612" w:rsidRDefault="002F4612" w:rsidP="00802C29">
            <w:r>
              <w:lastRenderedPageBreak/>
              <w:t>x</w:t>
            </w:r>
          </w:p>
        </w:tc>
        <w:tc>
          <w:tcPr>
            <w:tcW w:w="1340" w:type="dxa"/>
          </w:tcPr>
          <w:p w:rsidR="002F4612" w:rsidRDefault="002F4612" w:rsidP="00802C29">
            <w:r>
              <w:t>integer</w:t>
            </w:r>
          </w:p>
        </w:tc>
        <w:tc>
          <w:tcPr>
            <w:tcW w:w="1228" w:type="dxa"/>
          </w:tcPr>
          <w:p w:rsidR="002F4612" w:rsidRDefault="001C420B" w:rsidP="00802C29">
            <w:r>
              <w:t>1</w:t>
            </w:r>
          </w:p>
        </w:tc>
        <w:tc>
          <w:tcPr>
            <w:tcW w:w="1488" w:type="dxa"/>
          </w:tcPr>
          <w:p w:rsidR="002F4612" w:rsidRDefault="002F4612" w:rsidP="00802C29">
            <w:r>
              <w:t xml:space="preserve">Allow the program </w:t>
            </w:r>
            <w:r w:rsidR="001C420B">
              <w:t>to count the number of students for each iteration</w:t>
            </w:r>
          </w:p>
        </w:tc>
        <w:tc>
          <w:tcPr>
            <w:tcW w:w="1323" w:type="dxa"/>
          </w:tcPr>
          <w:p w:rsidR="002F4612" w:rsidRDefault="001C420B" w:rsidP="00802C2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2F4612" w:rsidRDefault="002F4612" w:rsidP="00802C29"/>
        </w:tc>
      </w:tr>
      <w:tr w:rsidR="002F4612" w:rsidTr="009035A9">
        <w:trPr>
          <w:trHeight w:val="1157"/>
        </w:trPr>
        <w:tc>
          <w:tcPr>
            <w:tcW w:w="2389" w:type="dxa"/>
          </w:tcPr>
          <w:p w:rsidR="002F4612" w:rsidRDefault="002F4612" w:rsidP="002F4612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fullName</w:t>
            </w:r>
            <w:proofErr w:type="spellEnd"/>
          </w:p>
        </w:tc>
        <w:tc>
          <w:tcPr>
            <w:tcW w:w="1340" w:type="dxa"/>
          </w:tcPr>
          <w:p w:rsidR="002F4612" w:rsidRDefault="002F4612" w:rsidP="002F4612">
            <w:r>
              <w:t>String</w:t>
            </w:r>
          </w:p>
        </w:tc>
        <w:tc>
          <w:tcPr>
            <w:tcW w:w="1228" w:type="dxa"/>
          </w:tcPr>
          <w:p w:rsidR="002F4612" w:rsidRDefault="002F4612" w:rsidP="002F4612">
            <w:r>
              <w:t>Jan</w:t>
            </w:r>
          </w:p>
        </w:tc>
        <w:tc>
          <w:tcPr>
            <w:tcW w:w="1488" w:type="dxa"/>
          </w:tcPr>
          <w:p w:rsidR="002F4612" w:rsidRDefault="002F4612" w:rsidP="002F4612">
            <w:r>
              <w:t>Allow the program to store all students full name to a file</w:t>
            </w:r>
          </w:p>
        </w:tc>
        <w:tc>
          <w:tcPr>
            <w:tcW w:w="1323" w:type="dxa"/>
          </w:tcPr>
          <w:p w:rsidR="002F4612" w:rsidRDefault="002F4612" w:rsidP="002F4612">
            <w:pPr>
              <w:jc w:val="center"/>
            </w:pPr>
          </w:p>
        </w:tc>
        <w:tc>
          <w:tcPr>
            <w:tcW w:w="1248" w:type="dxa"/>
          </w:tcPr>
          <w:p w:rsidR="002F4612" w:rsidRDefault="002F4612" w:rsidP="002F4612"/>
        </w:tc>
      </w:tr>
      <w:tr w:rsidR="002F4612" w:rsidTr="009035A9">
        <w:trPr>
          <w:trHeight w:val="1157"/>
        </w:trPr>
        <w:tc>
          <w:tcPr>
            <w:tcW w:w="2389" w:type="dxa"/>
          </w:tcPr>
          <w:p w:rsidR="002F4612" w:rsidRDefault="002F4612" w:rsidP="002F4612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mathGrade</w:t>
            </w:r>
            <w:proofErr w:type="spellEnd"/>
          </w:p>
        </w:tc>
        <w:tc>
          <w:tcPr>
            <w:tcW w:w="1340" w:type="dxa"/>
          </w:tcPr>
          <w:p w:rsidR="002F4612" w:rsidRPr="001C420B" w:rsidRDefault="002F4612" w:rsidP="002F4612">
            <w:pPr>
              <w:rPr>
                <w:i/>
              </w:rPr>
            </w:pPr>
            <w:r w:rsidRPr="001C420B">
              <w:rPr>
                <w:i/>
              </w:rPr>
              <w:t>String</w:t>
            </w:r>
          </w:p>
        </w:tc>
        <w:tc>
          <w:tcPr>
            <w:tcW w:w="1228" w:type="dxa"/>
          </w:tcPr>
          <w:p w:rsidR="001C420B" w:rsidRPr="001C420B" w:rsidRDefault="001C420B" w:rsidP="001C420B">
            <w:pPr>
              <w:rPr>
                <w:i/>
              </w:rPr>
            </w:pPr>
            <w:r w:rsidRPr="001C420B">
              <w:rPr>
                <w:i/>
              </w:rPr>
              <w:t>100</w:t>
            </w:r>
          </w:p>
          <w:p w:rsidR="002F4612" w:rsidRPr="001C420B" w:rsidRDefault="002F4612" w:rsidP="001C420B">
            <w:pPr>
              <w:rPr>
                <w:i/>
              </w:rPr>
            </w:pPr>
          </w:p>
        </w:tc>
        <w:tc>
          <w:tcPr>
            <w:tcW w:w="1488" w:type="dxa"/>
          </w:tcPr>
          <w:p w:rsidR="002F4612" w:rsidRDefault="002F4612" w:rsidP="002F4612">
            <w:r>
              <w:t>Allow the program to store all math students grades to a file</w:t>
            </w:r>
          </w:p>
        </w:tc>
        <w:tc>
          <w:tcPr>
            <w:tcW w:w="1323" w:type="dxa"/>
          </w:tcPr>
          <w:p w:rsidR="002F4612" w:rsidRDefault="002F4612" w:rsidP="002F4612">
            <w:pPr>
              <w:jc w:val="center"/>
            </w:pPr>
          </w:p>
        </w:tc>
        <w:tc>
          <w:tcPr>
            <w:tcW w:w="1248" w:type="dxa"/>
          </w:tcPr>
          <w:p w:rsidR="002F4612" w:rsidRDefault="002F4612" w:rsidP="002F4612"/>
        </w:tc>
      </w:tr>
      <w:tr w:rsidR="002F4612" w:rsidTr="009035A9">
        <w:trPr>
          <w:trHeight w:val="1157"/>
        </w:trPr>
        <w:tc>
          <w:tcPr>
            <w:tcW w:w="2389" w:type="dxa"/>
          </w:tcPr>
          <w:p w:rsidR="002F4612" w:rsidRDefault="002F4612" w:rsidP="002F4612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engGrade</w:t>
            </w:r>
            <w:proofErr w:type="spellEnd"/>
          </w:p>
        </w:tc>
        <w:tc>
          <w:tcPr>
            <w:tcW w:w="1340" w:type="dxa"/>
          </w:tcPr>
          <w:p w:rsidR="002F4612" w:rsidRDefault="002F4612" w:rsidP="002F4612">
            <w:r>
              <w:t>String</w:t>
            </w:r>
          </w:p>
        </w:tc>
        <w:tc>
          <w:tcPr>
            <w:tcW w:w="1228" w:type="dxa"/>
          </w:tcPr>
          <w:p w:rsidR="001C420B" w:rsidRPr="001C420B" w:rsidRDefault="001C420B" w:rsidP="001C420B">
            <w:pPr>
              <w:rPr>
                <w:i/>
              </w:rPr>
            </w:pPr>
            <w:r w:rsidRPr="001C420B">
              <w:rPr>
                <w:i/>
              </w:rPr>
              <w:t>29</w:t>
            </w:r>
          </w:p>
          <w:p w:rsidR="002F4612" w:rsidRDefault="002F4612" w:rsidP="001C420B"/>
        </w:tc>
        <w:tc>
          <w:tcPr>
            <w:tcW w:w="1488" w:type="dxa"/>
          </w:tcPr>
          <w:p w:rsidR="002F4612" w:rsidRDefault="002F4612" w:rsidP="002F4612">
            <w:r>
              <w:t>Allow the program to store all English students grades name to a file</w:t>
            </w:r>
          </w:p>
        </w:tc>
        <w:tc>
          <w:tcPr>
            <w:tcW w:w="1323" w:type="dxa"/>
          </w:tcPr>
          <w:p w:rsidR="002F4612" w:rsidRDefault="002F4612" w:rsidP="002F4612"/>
        </w:tc>
        <w:tc>
          <w:tcPr>
            <w:tcW w:w="1248" w:type="dxa"/>
          </w:tcPr>
          <w:p w:rsidR="002F4612" w:rsidRDefault="002F4612" w:rsidP="002F4612"/>
        </w:tc>
      </w:tr>
      <w:tr w:rsidR="002F4612" w:rsidTr="009035A9">
        <w:trPr>
          <w:trHeight w:val="1157"/>
        </w:trPr>
        <w:tc>
          <w:tcPr>
            <w:tcW w:w="2389" w:type="dxa"/>
          </w:tcPr>
          <w:p w:rsidR="002F4612" w:rsidRDefault="002F4612" w:rsidP="002F4612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phyEdGrade</w:t>
            </w:r>
            <w:proofErr w:type="spellEnd"/>
          </w:p>
        </w:tc>
        <w:tc>
          <w:tcPr>
            <w:tcW w:w="1340" w:type="dxa"/>
          </w:tcPr>
          <w:p w:rsidR="002F4612" w:rsidRDefault="002F4612" w:rsidP="002F4612">
            <w:r>
              <w:t>String</w:t>
            </w:r>
          </w:p>
        </w:tc>
        <w:tc>
          <w:tcPr>
            <w:tcW w:w="1228" w:type="dxa"/>
          </w:tcPr>
          <w:p w:rsidR="001C420B" w:rsidRPr="001C420B" w:rsidRDefault="001C420B" w:rsidP="001C420B">
            <w:pPr>
              <w:rPr>
                <w:i/>
              </w:rPr>
            </w:pPr>
            <w:r w:rsidRPr="001C420B">
              <w:rPr>
                <w:i/>
              </w:rPr>
              <w:t>42</w:t>
            </w:r>
          </w:p>
          <w:p w:rsidR="002F4612" w:rsidRDefault="002F4612" w:rsidP="001C420B"/>
        </w:tc>
        <w:tc>
          <w:tcPr>
            <w:tcW w:w="1488" w:type="dxa"/>
          </w:tcPr>
          <w:p w:rsidR="002F4612" w:rsidRDefault="002F4612" w:rsidP="002F4612">
            <w:r>
              <w:t>Allow the program to store all Physical Education students grades to a file</w:t>
            </w:r>
          </w:p>
        </w:tc>
        <w:tc>
          <w:tcPr>
            <w:tcW w:w="1323" w:type="dxa"/>
          </w:tcPr>
          <w:p w:rsidR="002F4612" w:rsidRDefault="002F4612" w:rsidP="002F4612"/>
        </w:tc>
        <w:tc>
          <w:tcPr>
            <w:tcW w:w="1248" w:type="dxa"/>
          </w:tcPr>
          <w:p w:rsidR="002F4612" w:rsidRDefault="002F4612" w:rsidP="002F4612"/>
        </w:tc>
      </w:tr>
      <w:tr w:rsidR="002F4612" w:rsidTr="009035A9">
        <w:trPr>
          <w:trHeight w:val="1157"/>
        </w:trPr>
        <w:tc>
          <w:tcPr>
            <w:tcW w:w="2389" w:type="dxa"/>
          </w:tcPr>
          <w:p w:rsidR="002F4612" w:rsidRDefault="002F4612" w:rsidP="002F4612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inteSciGrade</w:t>
            </w:r>
            <w:proofErr w:type="spellEnd"/>
          </w:p>
        </w:tc>
        <w:tc>
          <w:tcPr>
            <w:tcW w:w="1340" w:type="dxa"/>
          </w:tcPr>
          <w:p w:rsidR="002F4612" w:rsidRDefault="002F4612" w:rsidP="002F4612">
            <w:r>
              <w:t>String</w:t>
            </w:r>
          </w:p>
        </w:tc>
        <w:tc>
          <w:tcPr>
            <w:tcW w:w="1228" w:type="dxa"/>
          </w:tcPr>
          <w:p w:rsidR="001C420B" w:rsidRPr="001C420B" w:rsidRDefault="001C420B" w:rsidP="001C420B">
            <w:pPr>
              <w:rPr>
                <w:i/>
              </w:rPr>
            </w:pPr>
            <w:r w:rsidRPr="001C420B">
              <w:rPr>
                <w:i/>
              </w:rPr>
              <w:t>39</w:t>
            </w:r>
          </w:p>
          <w:p w:rsidR="002F4612" w:rsidRDefault="002F4612" w:rsidP="002F4612"/>
        </w:tc>
        <w:tc>
          <w:tcPr>
            <w:tcW w:w="1488" w:type="dxa"/>
          </w:tcPr>
          <w:p w:rsidR="002F4612" w:rsidRDefault="002F4612" w:rsidP="002F4612">
            <w:r>
              <w:t>Allow the program to store all Integrated Science Students grades to a file</w:t>
            </w:r>
          </w:p>
        </w:tc>
        <w:tc>
          <w:tcPr>
            <w:tcW w:w="1323" w:type="dxa"/>
          </w:tcPr>
          <w:p w:rsidR="002F4612" w:rsidRDefault="002F4612" w:rsidP="002F4612"/>
        </w:tc>
        <w:tc>
          <w:tcPr>
            <w:tcW w:w="1248" w:type="dxa"/>
          </w:tcPr>
          <w:p w:rsidR="002F4612" w:rsidRDefault="002F4612" w:rsidP="002F4612"/>
        </w:tc>
      </w:tr>
      <w:tr w:rsidR="001C420B" w:rsidTr="009035A9">
        <w:trPr>
          <w:trHeight w:val="1157"/>
        </w:trPr>
        <w:tc>
          <w:tcPr>
            <w:tcW w:w="2389" w:type="dxa"/>
          </w:tcPr>
          <w:p w:rsidR="001C420B" w:rsidRDefault="001C420B" w:rsidP="001C420B">
            <w:r>
              <w:t>x</w:t>
            </w:r>
          </w:p>
        </w:tc>
        <w:tc>
          <w:tcPr>
            <w:tcW w:w="1340" w:type="dxa"/>
          </w:tcPr>
          <w:p w:rsidR="001C420B" w:rsidRDefault="001C420B" w:rsidP="001C420B">
            <w:r>
              <w:t>integer</w:t>
            </w:r>
          </w:p>
        </w:tc>
        <w:tc>
          <w:tcPr>
            <w:tcW w:w="1228" w:type="dxa"/>
          </w:tcPr>
          <w:p w:rsidR="001C420B" w:rsidRDefault="001C420B" w:rsidP="001C420B">
            <w:r>
              <w:t>2</w:t>
            </w:r>
          </w:p>
        </w:tc>
        <w:tc>
          <w:tcPr>
            <w:tcW w:w="1488" w:type="dxa"/>
          </w:tcPr>
          <w:p w:rsidR="001C420B" w:rsidRDefault="001C420B" w:rsidP="001C420B">
            <w:r>
              <w:t>Allow the program to count the number of students for each iteration</w:t>
            </w:r>
          </w:p>
        </w:tc>
        <w:tc>
          <w:tcPr>
            <w:tcW w:w="1323" w:type="dxa"/>
          </w:tcPr>
          <w:p w:rsidR="001C420B" w:rsidRDefault="001C420B" w:rsidP="001C420B"/>
        </w:tc>
        <w:tc>
          <w:tcPr>
            <w:tcW w:w="1248" w:type="dxa"/>
          </w:tcPr>
          <w:p w:rsidR="001C420B" w:rsidRDefault="001C420B" w:rsidP="001C420B"/>
        </w:tc>
      </w:tr>
      <w:tr w:rsidR="001C420B" w:rsidTr="009035A9">
        <w:trPr>
          <w:trHeight w:val="1157"/>
        </w:trPr>
        <w:tc>
          <w:tcPr>
            <w:tcW w:w="2389" w:type="dxa"/>
          </w:tcPr>
          <w:p w:rsidR="001C420B" w:rsidRDefault="001C420B" w:rsidP="001C420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fullName</w:t>
            </w:r>
            <w:proofErr w:type="spellEnd"/>
          </w:p>
        </w:tc>
        <w:tc>
          <w:tcPr>
            <w:tcW w:w="1340" w:type="dxa"/>
          </w:tcPr>
          <w:p w:rsidR="001C420B" w:rsidRDefault="001C420B" w:rsidP="001C420B">
            <w:r>
              <w:t>String</w:t>
            </w:r>
          </w:p>
        </w:tc>
        <w:tc>
          <w:tcPr>
            <w:tcW w:w="1228" w:type="dxa"/>
          </w:tcPr>
          <w:p w:rsidR="001C420B" w:rsidRDefault="001C420B" w:rsidP="001C420B">
            <w:r>
              <w:t>Wan</w:t>
            </w:r>
          </w:p>
        </w:tc>
        <w:tc>
          <w:tcPr>
            <w:tcW w:w="1488" w:type="dxa"/>
          </w:tcPr>
          <w:p w:rsidR="001C420B" w:rsidRDefault="001C420B" w:rsidP="001C420B">
            <w:r>
              <w:t>Allow the program to store all students full name to a file</w:t>
            </w:r>
          </w:p>
        </w:tc>
        <w:tc>
          <w:tcPr>
            <w:tcW w:w="1323" w:type="dxa"/>
          </w:tcPr>
          <w:p w:rsidR="001C420B" w:rsidRDefault="001C420B" w:rsidP="001C420B"/>
        </w:tc>
        <w:tc>
          <w:tcPr>
            <w:tcW w:w="1248" w:type="dxa"/>
          </w:tcPr>
          <w:p w:rsidR="001C420B" w:rsidRDefault="001C420B" w:rsidP="001C420B"/>
        </w:tc>
      </w:tr>
      <w:tr w:rsidR="001C420B" w:rsidTr="009035A9">
        <w:trPr>
          <w:trHeight w:val="1157"/>
        </w:trPr>
        <w:tc>
          <w:tcPr>
            <w:tcW w:w="2389" w:type="dxa"/>
          </w:tcPr>
          <w:p w:rsidR="001C420B" w:rsidRDefault="001C420B" w:rsidP="001C420B">
            <w:r>
              <w:lastRenderedPageBreak/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mathGrade</w:t>
            </w:r>
            <w:proofErr w:type="spellEnd"/>
          </w:p>
        </w:tc>
        <w:tc>
          <w:tcPr>
            <w:tcW w:w="1340" w:type="dxa"/>
          </w:tcPr>
          <w:p w:rsidR="001C420B" w:rsidRPr="001C420B" w:rsidRDefault="001C420B" w:rsidP="001C420B">
            <w:pPr>
              <w:rPr>
                <w:i/>
              </w:rPr>
            </w:pPr>
            <w:r w:rsidRPr="001C420B">
              <w:rPr>
                <w:i/>
              </w:rPr>
              <w:t>String</w:t>
            </w:r>
          </w:p>
        </w:tc>
        <w:tc>
          <w:tcPr>
            <w:tcW w:w="1228" w:type="dxa"/>
          </w:tcPr>
          <w:p w:rsidR="001C420B" w:rsidRPr="001C420B" w:rsidRDefault="001C420B" w:rsidP="001C420B">
            <w:r>
              <w:t>23</w:t>
            </w:r>
          </w:p>
          <w:p w:rsidR="001C420B" w:rsidRPr="001C420B" w:rsidRDefault="001C420B" w:rsidP="001C420B">
            <w:pPr>
              <w:rPr>
                <w:i/>
              </w:rPr>
            </w:pPr>
          </w:p>
        </w:tc>
        <w:tc>
          <w:tcPr>
            <w:tcW w:w="1488" w:type="dxa"/>
          </w:tcPr>
          <w:p w:rsidR="001C420B" w:rsidRDefault="001C420B" w:rsidP="001C420B">
            <w:r>
              <w:t>Allow the program to store all math students grades to a file</w:t>
            </w:r>
          </w:p>
        </w:tc>
        <w:tc>
          <w:tcPr>
            <w:tcW w:w="1323" w:type="dxa"/>
          </w:tcPr>
          <w:p w:rsidR="001C420B" w:rsidRDefault="001C420B" w:rsidP="001C420B"/>
        </w:tc>
        <w:tc>
          <w:tcPr>
            <w:tcW w:w="1248" w:type="dxa"/>
          </w:tcPr>
          <w:p w:rsidR="001C420B" w:rsidRDefault="001C420B" w:rsidP="001C420B"/>
        </w:tc>
      </w:tr>
      <w:tr w:rsidR="001C420B" w:rsidTr="009035A9">
        <w:trPr>
          <w:trHeight w:val="1157"/>
        </w:trPr>
        <w:tc>
          <w:tcPr>
            <w:tcW w:w="2389" w:type="dxa"/>
          </w:tcPr>
          <w:p w:rsidR="001C420B" w:rsidRDefault="001C420B" w:rsidP="001C420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engGrade</w:t>
            </w:r>
            <w:proofErr w:type="spellEnd"/>
          </w:p>
        </w:tc>
        <w:tc>
          <w:tcPr>
            <w:tcW w:w="1340" w:type="dxa"/>
          </w:tcPr>
          <w:p w:rsidR="001C420B" w:rsidRDefault="001C420B" w:rsidP="001C420B">
            <w:r>
              <w:t>String</w:t>
            </w:r>
          </w:p>
        </w:tc>
        <w:tc>
          <w:tcPr>
            <w:tcW w:w="1228" w:type="dxa"/>
          </w:tcPr>
          <w:p w:rsidR="001C420B" w:rsidRPr="001C420B" w:rsidRDefault="001C420B" w:rsidP="001C420B">
            <w:r>
              <w:t>49</w:t>
            </w:r>
          </w:p>
          <w:p w:rsidR="001C420B" w:rsidRDefault="001C420B" w:rsidP="001C420B"/>
        </w:tc>
        <w:tc>
          <w:tcPr>
            <w:tcW w:w="1488" w:type="dxa"/>
          </w:tcPr>
          <w:p w:rsidR="001C420B" w:rsidRDefault="001C420B" w:rsidP="001C420B">
            <w:r>
              <w:t>Allow the program to store all English students grades name to a file</w:t>
            </w:r>
          </w:p>
        </w:tc>
        <w:tc>
          <w:tcPr>
            <w:tcW w:w="1323" w:type="dxa"/>
          </w:tcPr>
          <w:p w:rsidR="001C420B" w:rsidRDefault="001C420B" w:rsidP="001C420B"/>
        </w:tc>
        <w:tc>
          <w:tcPr>
            <w:tcW w:w="1248" w:type="dxa"/>
          </w:tcPr>
          <w:p w:rsidR="001C420B" w:rsidRDefault="001C420B" w:rsidP="001C420B"/>
        </w:tc>
      </w:tr>
      <w:tr w:rsidR="001C420B" w:rsidTr="009035A9">
        <w:trPr>
          <w:trHeight w:val="1157"/>
        </w:trPr>
        <w:tc>
          <w:tcPr>
            <w:tcW w:w="2389" w:type="dxa"/>
          </w:tcPr>
          <w:p w:rsidR="001C420B" w:rsidRDefault="001C420B" w:rsidP="001C420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phyEdGrade</w:t>
            </w:r>
            <w:proofErr w:type="spellEnd"/>
          </w:p>
        </w:tc>
        <w:tc>
          <w:tcPr>
            <w:tcW w:w="1340" w:type="dxa"/>
          </w:tcPr>
          <w:p w:rsidR="001C420B" w:rsidRDefault="001C420B" w:rsidP="001C420B">
            <w:r>
              <w:t>String</w:t>
            </w:r>
          </w:p>
        </w:tc>
        <w:tc>
          <w:tcPr>
            <w:tcW w:w="1228" w:type="dxa"/>
          </w:tcPr>
          <w:p w:rsidR="001C420B" w:rsidRPr="001C420B" w:rsidRDefault="001C420B" w:rsidP="001C420B">
            <w:r>
              <w:t>11</w:t>
            </w:r>
          </w:p>
          <w:p w:rsidR="001C420B" w:rsidRDefault="001C420B" w:rsidP="001C420B"/>
        </w:tc>
        <w:tc>
          <w:tcPr>
            <w:tcW w:w="1488" w:type="dxa"/>
          </w:tcPr>
          <w:p w:rsidR="001C420B" w:rsidRDefault="001C420B" w:rsidP="001C420B">
            <w:r>
              <w:t>Allow the program to store all Physical Education students grades to a file</w:t>
            </w:r>
          </w:p>
        </w:tc>
        <w:tc>
          <w:tcPr>
            <w:tcW w:w="1323" w:type="dxa"/>
          </w:tcPr>
          <w:p w:rsidR="001C420B" w:rsidRDefault="001C420B" w:rsidP="001C420B"/>
        </w:tc>
        <w:tc>
          <w:tcPr>
            <w:tcW w:w="1248" w:type="dxa"/>
          </w:tcPr>
          <w:p w:rsidR="001C420B" w:rsidRDefault="001C420B" w:rsidP="001C420B"/>
        </w:tc>
      </w:tr>
      <w:tr w:rsidR="001C420B" w:rsidTr="009035A9">
        <w:trPr>
          <w:trHeight w:val="1237"/>
        </w:trPr>
        <w:tc>
          <w:tcPr>
            <w:tcW w:w="2389" w:type="dxa"/>
          </w:tcPr>
          <w:p w:rsidR="001C420B" w:rsidRDefault="001C420B" w:rsidP="001C420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inteSciGrade</w:t>
            </w:r>
            <w:proofErr w:type="spellEnd"/>
          </w:p>
        </w:tc>
        <w:tc>
          <w:tcPr>
            <w:tcW w:w="1340" w:type="dxa"/>
          </w:tcPr>
          <w:p w:rsidR="001C420B" w:rsidRDefault="001C420B" w:rsidP="001C420B">
            <w:r>
              <w:t>String</w:t>
            </w:r>
          </w:p>
        </w:tc>
        <w:tc>
          <w:tcPr>
            <w:tcW w:w="1228" w:type="dxa"/>
          </w:tcPr>
          <w:p w:rsidR="001C420B" w:rsidRPr="001C420B" w:rsidRDefault="001C420B" w:rsidP="001C420B">
            <w:r>
              <w:t>29</w:t>
            </w:r>
          </w:p>
          <w:p w:rsidR="001C420B" w:rsidRDefault="001C420B" w:rsidP="001C420B"/>
        </w:tc>
        <w:tc>
          <w:tcPr>
            <w:tcW w:w="1488" w:type="dxa"/>
          </w:tcPr>
          <w:p w:rsidR="001C420B" w:rsidRDefault="001C420B" w:rsidP="001C420B">
            <w:r>
              <w:t>Allow the program to store all Integrated Science Students grades to a file</w:t>
            </w:r>
          </w:p>
        </w:tc>
        <w:tc>
          <w:tcPr>
            <w:tcW w:w="1323" w:type="dxa"/>
          </w:tcPr>
          <w:p w:rsidR="001C420B" w:rsidRDefault="001C420B" w:rsidP="001C420B"/>
        </w:tc>
        <w:tc>
          <w:tcPr>
            <w:tcW w:w="1248" w:type="dxa"/>
          </w:tcPr>
          <w:p w:rsidR="001C420B" w:rsidRDefault="001C420B" w:rsidP="001C420B"/>
        </w:tc>
      </w:tr>
      <w:tr w:rsidR="001C420B" w:rsidTr="009035A9">
        <w:trPr>
          <w:trHeight w:val="1237"/>
        </w:trPr>
        <w:tc>
          <w:tcPr>
            <w:tcW w:w="2389" w:type="dxa"/>
          </w:tcPr>
          <w:p w:rsidR="001C420B" w:rsidRDefault="001C420B" w:rsidP="001C420B">
            <w:r>
              <w:t>x</w:t>
            </w:r>
          </w:p>
        </w:tc>
        <w:tc>
          <w:tcPr>
            <w:tcW w:w="1340" w:type="dxa"/>
          </w:tcPr>
          <w:p w:rsidR="001C420B" w:rsidRDefault="001C420B" w:rsidP="001C420B">
            <w:r>
              <w:t>integer</w:t>
            </w:r>
          </w:p>
        </w:tc>
        <w:tc>
          <w:tcPr>
            <w:tcW w:w="1228" w:type="dxa"/>
          </w:tcPr>
          <w:p w:rsidR="001C420B" w:rsidRDefault="001C420B" w:rsidP="001C420B">
            <w:r>
              <w:t>3</w:t>
            </w:r>
          </w:p>
        </w:tc>
        <w:tc>
          <w:tcPr>
            <w:tcW w:w="1488" w:type="dxa"/>
          </w:tcPr>
          <w:p w:rsidR="001C420B" w:rsidRDefault="001C420B" w:rsidP="001C420B">
            <w:r>
              <w:t>Allow the program to count the number of students for each iteration</w:t>
            </w:r>
          </w:p>
        </w:tc>
        <w:tc>
          <w:tcPr>
            <w:tcW w:w="1323" w:type="dxa"/>
          </w:tcPr>
          <w:p w:rsidR="001C420B" w:rsidRDefault="001C420B" w:rsidP="001C420B"/>
        </w:tc>
        <w:tc>
          <w:tcPr>
            <w:tcW w:w="1248" w:type="dxa"/>
          </w:tcPr>
          <w:p w:rsidR="001C420B" w:rsidRDefault="001C420B" w:rsidP="001C420B"/>
        </w:tc>
      </w:tr>
      <w:tr w:rsidR="001C420B" w:rsidTr="009035A9">
        <w:trPr>
          <w:trHeight w:val="1237"/>
        </w:trPr>
        <w:tc>
          <w:tcPr>
            <w:tcW w:w="2389" w:type="dxa"/>
          </w:tcPr>
          <w:p w:rsidR="001C420B" w:rsidRDefault="001C420B" w:rsidP="001C420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fullName</w:t>
            </w:r>
            <w:proofErr w:type="spellEnd"/>
          </w:p>
        </w:tc>
        <w:tc>
          <w:tcPr>
            <w:tcW w:w="1340" w:type="dxa"/>
          </w:tcPr>
          <w:p w:rsidR="001C420B" w:rsidRDefault="001C420B" w:rsidP="001C420B">
            <w:r>
              <w:t>String</w:t>
            </w:r>
          </w:p>
        </w:tc>
        <w:tc>
          <w:tcPr>
            <w:tcW w:w="1228" w:type="dxa"/>
          </w:tcPr>
          <w:p w:rsidR="001C420B" w:rsidRDefault="001C420B" w:rsidP="001C420B">
            <w:r>
              <w:t>Han</w:t>
            </w:r>
          </w:p>
        </w:tc>
        <w:tc>
          <w:tcPr>
            <w:tcW w:w="1488" w:type="dxa"/>
          </w:tcPr>
          <w:p w:rsidR="001C420B" w:rsidRDefault="001C420B" w:rsidP="001C420B">
            <w:r>
              <w:t>Allow the program to store all students full name to a file</w:t>
            </w:r>
          </w:p>
        </w:tc>
        <w:tc>
          <w:tcPr>
            <w:tcW w:w="1323" w:type="dxa"/>
          </w:tcPr>
          <w:p w:rsidR="001C420B" w:rsidRDefault="001C420B" w:rsidP="001C420B"/>
        </w:tc>
        <w:tc>
          <w:tcPr>
            <w:tcW w:w="1248" w:type="dxa"/>
          </w:tcPr>
          <w:p w:rsidR="001C420B" w:rsidRDefault="001C420B" w:rsidP="001C420B"/>
        </w:tc>
      </w:tr>
      <w:tr w:rsidR="001C420B" w:rsidTr="009035A9">
        <w:trPr>
          <w:trHeight w:val="1237"/>
        </w:trPr>
        <w:tc>
          <w:tcPr>
            <w:tcW w:w="2389" w:type="dxa"/>
          </w:tcPr>
          <w:p w:rsidR="001C420B" w:rsidRDefault="001C420B" w:rsidP="001C420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mathGrade</w:t>
            </w:r>
            <w:proofErr w:type="spellEnd"/>
          </w:p>
        </w:tc>
        <w:tc>
          <w:tcPr>
            <w:tcW w:w="1340" w:type="dxa"/>
          </w:tcPr>
          <w:p w:rsidR="001C420B" w:rsidRPr="001C420B" w:rsidRDefault="001C420B" w:rsidP="001C420B">
            <w:pPr>
              <w:rPr>
                <w:i/>
              </w:rPr>
            </w:pPr>
            <w:r w:rsidRPr="001C420B">
              <w:rPr>
                <w:i/>
              </w:rPr>
              <w:t>String</w:t>
            </w:r>
          </w:p>
        </w:tc>
        <w:tc>
          <w:tcPr>
            <w:tcW w:w="1228" w:type="dxa"/>
          </w:tcPr>
          <w:p w:rsidR="001C420B" w:rsidRPr="001C420B" w:rsidRDefault="00AD2D35" w:rsidP="001C420B">
            <w:r>
              <w:t>83</w:t>
            </w:r>
          </w:p>
        </w:tc>
        <w:tc>
          <w:tcPr>
            <w:tcW w:w="1488" w:type="dxa"/>
          </w:tcPr>
          <w:p w:rsidR="001C420B" w:rsidRDefault="001C420B" w:rsidP="001C420B">
            <w:r>
              <w:t>Allow the program to store all math students grades to a file</w:t>
            </w:r>
          </w:p>
        </w:tc>
        <w:tc>
          <w:tcPr>
            <w:tcW w:w="1323" w:type="dxa"/>
          </w:tcPr>
          <w:p w:rsidR="001C420B" w:rsidRDefault="001C420B" w:rsidP="001C420B"/>
        </w:tc>
        <w:tc>
          <w:tcPr>
            <w:tcW w:w="1248" w:type="dxa"/>
          </w:tcPr>
          <w:p w:rsidR="001C420B" w:rsidRDefault="001C420B" w:rsidP="001C420B"/>
        </w:tc>
      </w:tr>
      <w:tr w:rsidR="001C420B" w:rsidTr="009035A9">
        <w:trPr>
          <w:trHeight w:val="1237"/>
        </w:trPr>
        <w:tc>
          <w:tcPr>
            <w:tcW w:w="2389" w:type="dxa"/>
          </w:tcPr>
          <w:p w:rsidR="001C420B" w:rsidRDefault="001C420B" w:rsidP="001C420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engGrade</w:t>
            </w:r>
            <w:proofErr w:type="spellEnd"/>
          </w:p>
        </w:tc>
        <w:tc>
          <w:tcPr>
            <w:tcW w:w="1340" w:type="dxa"/>
          </w:tcPr>
          <w:p w:rsidR="001C420B" w:rsidRDefault="001C420B" w:rsidP="001C420B">
            <w:r>
              <w:t>String</w:t>
            </w:r>
          </w:p>
        </w:tc>
        <w:tc>
          <w:tcPr>
            <w:tcW w:w="1228" w:type="dxa"/>
          </w:tcPr>
          <w:p w:rsidR="001C420B" w:rsidRPr="00AD2D35" w:rsidRDefault="00AD2D35" w:rsidP="001C420B">
            <w:r>
              <w:t>34</w:t>
            </w:r>
          </w:p>
          <w:p w:rsidR="001C420B" w:rsidRDefault="001C420B" w:rsidP="001C420B"/>
        </w:tc>
        <w:tc>
          <w:tcPr>
            <w:tcW w:w="1488" w:type="dxa"/>
          </w:tcPr>
          <w:p w:rsidR="001C420B" w:rsidRDefault="001C420B" w:rsidP="001C420B">
            <w:r>
              <w:t xml:space="preserve">Allow the program to store all English students </w:t>
            </w:r>
            <w:r>
              <w:lastRenderedPageBreak/>
              <w:t>grades name to a file</w:t>
            </w:r>
          </w:p>
        </w:tc>
        <w:tc>
          <w:tcPr>
            <w:tcW w:w="1323" w:type="dxa"/>
          </w:tcPr>
          <w:p w:rsidR="001C420B" w:rsidRDefault="001C420B" w:rsidP="001C420B"/>
        </w:tc>
        <w:tc>
          <w:tcPr>
            <w:tcW w:w="1248" w:type="dxa"/>
          </w:tcPr>
          <w:p w:rsidR="001C420B" w:rsidRDefault="001C420B" w:rsidP="001C420B"/>
        </w:tc>
      </w:tr>
      <w:tr w:rsidR="001C420B" w:rsidTr="009035A9">
        <w:trPr>
          <w:trHeight w:val="1237"/>
        </w:trPr>
        <w:tc>
          <w:tcPr>
            <w:tcW w:w="2389" w:type="dxa"/>
          </w:tcPr>
          <w:p w:rsidR="001C420B" w:rsidRDefault="001C420B" w:rsidP="001C420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phyEdGrade</w:t>
            </w:r>
            <w:proofErr w:type="spellEnd"/>
          </w:p>
        </w:tc>
        <w:tc>
          <w:tcPr>
            <w:tcW w:w="1340" w:type="dxa"/>
          </w:tcPr>
          <w:p w:rsidR="001C420B" w:rsidRDefault="001C420B" w:rsidP="001C420B">
            <w:r>
              <w:t>String</w:t>
            </w:r>
          </w:p>
        </w:tc>
        <w:tc>
          <w:tcPr>
            <w:tcW w:w="1228" w:type="dxa"/>
          </w:tcPr>
          <w:p w:rsidR="001C420B" w:rsidRPr="00AD2D35" w:rsidRDefault="00AD2D35" w:rsidP="001C420B">
            <w:r>
              <w:t>98</w:t>
            </w:r>
          </w:p>
          <w:p w:rsidR="001C420B" w:rsidRDefault="001C420B" w:rsidP="001C420B"/>
        </w:tc>
        <w:tc>
          <w:tcPr>
            <w:tcW w:w="1488" w:type="dxa"/>
          </w:tcPr>
          <w:p w:rsidR="001C420B" w:rsidRDefault="001C420B" w:rsidP="001C420B">
            <w:r>
              <w:t>Allow the program to store all Physical Education students grades to a file</w:t>
            </w:r>
          </w:p>
        </w:tc>
        <w:tc>
          <w:tcPr>
            <w:tcW w:w="1323" w:type="dxa"/>
          </w:tcPr>
          <w:p w:rsidR="001C420B" w:rsidRDefault="001C420B" w:rsidP="001C420B"/>
        </w:tc>
        <w:tc>
          <w:tcPr>
            <w:tcW w:w="1248" w:type="dxa"/>
          </w:tcPr>
          <w:p w:rsidR="001C420B" w:rsidRDefault="001C420B" w:rsidP="001C420B"/>
        </w:tc>
      </w:tr>
      <w:tr w:rsidR="001C420B" w:rsidTr="009035A9">
        <w:trPr>
          <w:trHeight w:val="1237"/>
        </w:trPr>
        <w:tc>
          <w:tcPr>
            <w:tcW w:w="2389" w:type="dxa"/>
          </w:tcPr>
          <w:p w:rsidR="001C420B" w:rsidRDefault="001C420B" w:rsidP="001C420B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inteSciGrade</w:t>
            </w:r>
            <w:proofErr w:type="spellEnd"/>
          </w:p>
        </w:tc>
        <w:tc>
          <w:tcPr>
            <w:tcW w:w="1340" w:type="dxa"/>
          </w:tcPr>
          <w:p w:rsidR="001C420B" w:rsidRDefault="001C420B" w:rsidP="001C420B">
            <w:r>
              <w:t>String</w:t>
            </w:r>
          </w:p>
        </w:tc>
        <w:tc>
          <w:tcPr>
            <w:tcW w:w="1228" w:type="dxa"/>
          </w:tcPr>
          <w:p w:rsidR="001C420B" w:rsidRPr="00AD2D35" w:rsidRDefault="00AD2D35" w:rsidP="001C420B">
            <w:r>
              <w:t>73</w:t>
            </w:r>
          </w:p>
          <w:p w:rsidR="001C420B" w:rsidRDefault="001C420B" w:rsidP="001C420B"/>
        </w:tc>
        <w:tc>
          <w:tcPr>
            <w:tcW w:w="1488" w:type="dxa"/>
          </w:tcPr>
          <w:p w:rsidR="001C420B" w:rsidRDefault="001C420B" w:rsidP="001C420B">
            <w:r>
              <w:t>Allow the program to store all Integrated Science Students grades to a file</w:t>
            </w:r>
          </w:p>
        </w:tc>
        <w:tc>
          <w:tcPr>
            <w:tcW w:w="1323" w:type="dxa"/>
          </w:tcPr>
          <w:p w:rsidR="001C420B" w:rsidRDefault="001C420B" w:rsidP="001C420B"/>
        </w:tc>
        <w:tc>
          <w:tcPr>
            <w:tcW w:w="1248" w:type="dxa"/>
          </w:tcPr>
          <w:p w:rsidR="001C420B" w:rsidRDefault="001C420B" w:rsidP="001C420B"/>
        </w:tc>
      </w:tr>
      <w:tr w:rsidR="00AD2D35" w:rsidTr="00AD2D35">
        <w:trPr>
          <w:trHeight w:val="665"/>
        </w:trPr>
        <w:tc>
          <w:tcPr>
            <w:tcW w:w="9016" w:type="dxa"/>
            <w:gridSpan w:val="6"/>
          </w:tcPr>
          <w:p w:rsidR="00AD2D35" w:rsidRDefault="00AD2D35" w:rsidP="00AD2D35">
            <w:pPr>
              <w:jc w:val="center"/>
            </w:pPr>
            <w:r>
              <w:t>Program ran again</w:t>
            </w:r>
          </w:p>
        </w:tc>
      </w:tr>
      <w:tr w:rsidR="00A87495" w:rsidTr="009035A9">
        <w:trPr>
          <w:trHeight w:val="1263"/>
        </w:trPr>
        <w:tc>
          <w:tcPr>
            <w:tcW w:w="2389" w:type="dxa"/>
          </w:tcPr>
          <w:p w:rsidR="00A87495" w:rsidRDefault="00A87495" w:rsidP="00A87495">
            <w:r>
              <w:t>option</w:t>
            </w:r>
          </w:p>
        </w:tc>
        <w:tc>
          <w:tcPr>
            <w:tcW w:w="1340" w:type="dxa"/>
          </w:tcPr>
          <w:p w:rsidR="00A87495" w:rsidRDefault="00A87495" w:rsidP="00A87495">
            <w:r>
              <w:t>integer</w:t>
            </w:r>
          </w:p>
        </w:tc>
        <w:tc>
          <w:tcPr>
            <w:tcW w:w="1228" w:type="dxa"/>
          </w:tcPr>
          <w:p w:rsidR="00A87495" w:rsidRDefault="00A87495" w:rsidP="00A87495">
            <w:r>
              <w:t>4</w:t>
            </w:r>
          </w:p>
        </w:tc>
        <w:tc>
          <w:tcPr>
            <w:tcW w:w="1488" w:type="dxa"/>
          </w:tcPr>
          <w:p w:rsidR="00A87495" w:rsidRDefault="00A87495" w:rsidP="00A87495">
            <w:r>
              <w:t>Allow the program to store and execute the user option from the menu to manage a class</w:t>
            </w:r>
          </w:p>
        </w:tc>
        <w:tc>
          <w:tcPr>
            <w:tcW w:w="1323" w:type="dxa"/>
          </w:tcPr>
          <w:p w:rsidR="00A87495" w:rsidRDefault="00A87495" w:rsidP="00A87495">
            <w:r>
              <w:t xml:space="preserve">       Pass</w:t>
            </w:r>
          </w:p>
        </w:tc>
        <w:tc>
          <w:tcPr>
            <w:tcW w:w="1248" w:type="dxa"/>
          </w:tcPr>
          <w:p w:rsidR="00A87495" w:rsidRDefault="00A87495" w:rsidP="00A87495"/>
        </w:tc>
      </w:tr>
      <w:tr w:rsidR="00A87495" w:rsidTr="009035A9">
        <w:trPr>
          <w:trHeight w:val="1263"/>
        </w:trPr>
        <w:tc>
          <w:tcPr>
            <w:tcW w:w="2389" w:type="dxa"/>
          </w:tcPr>
          <w:p w:rsidR="00A87495" w:rsidRDefault="00A87495" w:rsidP="00A87495">
            <w:r>
              <w:t>option</w:t>
            </w:r>
          </w:p>
        </w:tc>
        <w:tc>
          <w:tcPr>
            <w:tcW w:w="1340" w:type="dxa"/>
          </w:tcPr>
          <w:p w:rsidR="00A87495" w:rsidRDefault="00A87495" w:rsidP="00A87495">
            <w:r>
              <w:t>integer</w:t>
            </w:r>
          </w:p>
        </w:tc>
        <w:tc>
          <w:tcPr>
            <w:tcW w:w="1228" w:type="dxa"/>
          </w:tcPr>
          <w:p w:rsidR="00A87495" w:rsidRDefault="00A87495" w:rsidP="00A87495">
            <w:r>
              <w:t>1</w:t>
            </w:r>
          </w:p>
        </w:tc>
        <w:tc>
          <w:tcPr>
            <w:tcW w:w="1488" w:type="dxa"/>
          </w:tcPr>
          <w:p w:rsidR="00A87495" w:rsidRDefault="00A87495" w:rsidP="00A87495">
            <w:r>
              <w:t>Allow the program to store and execute the user option from the menu to add a student under  class management</w:t>
            </w:r>
          </w:p>
        </w:tc>
        <w:tc>
          <w:tcPr>
            <w:tcW w:w="1323" w:type="dxa"/>
          </w:tcPr>
          <w:p w:rsidR="00A87495" w:rsidRDefault="00A87495" w:rsidP="00A87495">
            <w:r>
              <w:t xml:space="preserve">        Pass</w:t>
            </w:r>
          </w:p>
        </w:tc>
        <w:tc>
          <w:tcPr>
            <w:tcW w:w="1248" w:type="dxa"/>
          </w:tcPr>
          <w:p w:rsidR="00A87495" w:rsidRDefault="00A87495" w:rsidP="00A87495"/>
        </w:tc>
      </w:tr>
      <w:tr w:rsidR="00A87495" w:rsidTr="009035A9">
        <w:trPr>
          <w:trHeight w:val="1257"/>
        </w:trPr>
        <w:tc>
          <w:tcPr>
            <w:tcW w:w="2389" w:type="dxa"/>
          </w:tcPr>
          <w:p w:rsidR="00A87495" w:rsidRDefault="00A87495" w:rsidP="00A87495">
            <w:proofErr w:type="spellStart"/>
            <w:r>
              <w:t>tUsername</w:t>
            </w:r>
            <w:proofErr w:type="spellEnd"/>
          </w:p>
        </w:tc>
        <w:tc>
          <w:tcPr>
            <w:tcW w:w="1340" w:type="dxa"/>
          </w:tcPr>
          <w:p w:rsidR="00A87495" w:rsidRDefault="00A87495" w:rsidP="00A87495">
            <w:r>
              <w:t>String</w:t>
            </w:r>
          </w:p>
        </w:tc>
        <w:tc>
          <w:tcPr>
            <w:tcW w:w="1228" w:type="dxa"/>
          </w:tcPr>
          <w:p w:rsidR="00A87495" w:rsidRDefault="00A87495" w:rsidP="00A87495">
            <w:r>
              <w:t>user</w:t>
            </w:r>
          </w:p>
        </w:tc>
        <w:tc>
          <w:tcPr>
            <w:tcW w:w="1488" w:type="dxa"/>
          </w:tcPr>
          <w:p w:rsidR="00A87495" w:rsidRDefault="00A87495" w:rsidP="00A87495">
            <w:r>
              <w:t>To allow program to store the name of the class teacher</w:t>
            </w:r>
          </w:p>
        </w:tc>
        <w:tc>
          <w:tcPr>
            <w:tcW w:w="1323" w:type="dxa"/>
          </w:tcPr>
          <w:p w:rsidR="00A87495" w:rsidRDefault="00A87495" w:rsidP="00A87495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A87495" w:rsidRDefault="00A87495" w:rsidP="00A87495"/>
        </w:tc>
      </w:tr>
      <w:tr w:rsidR="00A87495" w:rsidTr="009035A9">
        <w:trPr>
          <w:trHeight w:val="1257"/>
        </w:trPr>
        <w:tc>
          <w:tcPr>
            <w:tcW w:w="2389" w:type="dxa"/>
          </w:tcPr>
          <w:p w:rsidR="00A87495" w:rsidRDefault="00A87495" w:rsidP="00A87495">
            <w:proofErr w:type="spellStart"/>
            <w:r>
              <w:lastRenderedPageBreak/>
              <w:t>tPassword</w:t>
            </w:r>
            <w:proofErr w:type="spellEnd"/>
          </w:p>
        </w:tc>
        <w:tc>
          <w:tcPr>
            <w:tcW w:w="1340" w:type="dxa"/>
          </w:tcPr>
          <w:p w:rsidR="00A87495" w:rsidRDefault="00A87495" w:rsidP="00A87495">
            <w:r>
              <w:t>String</w:t>
            </w:r>
          </w:p>
        </w:tc>
        <w:tc>
          <w:tcPr>
            <w:tcW w:w="1228" w:type="dxa"/>
          </w:tcPr>
          <w:p w:rsidR="00A87495" w:rsidRDefault="00A87495" w:rsidP="00A87495">
            <w:r>
              <w:t>pass</w:t>
            </w:r>
          </w:p>
        </w:tc>
        <w:tc>
          <w:tcPr>
            <w:tcW w:w="1488" w:type="dxa"/>
          </w:tcPr>
          <w:p w:rsidR="00A87495" w:rsidRDefault="00A87495" w:rsidP="00A87495">
            <w:r>
              <w:t>To grant the user full access to the program</w:t>
            </w:r>
          </w:p>
        </w:tc>
        <w:tc>
          <w:tcPr>
            <w:tcW w:w="1323" w:type="dxa"/>
          </w:tcPr>
          <w:p w:rsidR="00A87495" w:rsidRDefault="00A87495" w:rsidP="00A87495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A87495" w:rsidRDefault="00A87495" w:rsidP="00A87495"/>
        </w:tc>
      </w:tr>
      <w:tr w:rsidR="00A87495" w:rsidTr="009035A9">
        <w:trPr>
          <w:trHeight w:val="1257"/>
        </w:trPr>
        <w:tc>
          <w:tcPr>
            <w:tcW w:w="2389" w:type="dxa"/>
          </w:tcPr>
          <w:p w:rsidR="00A87495" w:rsidRDefault="00A87495" w:rsidP="00A87495">
            <w:proofErr w:type="spellStart"/>
            <w:r>
              <w:t>className</w:t>
            </w:r>
            <w:proofErr w:type="spellEnd"/>
          </w:p>
        </w:tc>
        <w:tc>
          <w:tcPr>
            <w:tcW w:w="1340" w:type="dxa"/>
          </w:tcPr>
          <w:p w:rsidR="00A87495" w:rsidRDefault="00A87495" w:rsidP="00A87495">
            <w:r>
              <w:t>String</w:t>
            </w:r>
          </w:p>
        </w:tc>
        <w:tc>
          <w:tcPr>
            <w:tcW w:w="1228" w:type="dxa"/>
          </w:tcPr>
          <w:p w:rsidR="00A87495" w:rsidRDefault="00A87495" w:rsidP="00A87495"/>
        </w:tc>
        <w:tc>
          <w:tcPr>
            <w:tcW w:w="1488" w:type="dxa"/>
          </w:tcPr>
          <w:p w:rsidR="00A87495" w:rsidRDefault="00A87495" w:rsidP="00A87495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A87495" w:rsidRDefault="00A87495" w:rsidP="00A87495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A87495" w:rsidRDefault="00A87495" w:rsidP="00A87495"/>
        </w:tc>
      </w:tr>
      <w:tr w:rsidR="00A87495" w:rsidTr="009035A9">
        <w:trPr>
          <w:trHeight w:val="1257"/>
        </w:trPr>
        <w:tc>
          <w:tcPr>
            <w:tcW w:w="2389" w:type="dxa"/>
          </w:tcPr>
          <w:p w:rsidR="00A87495" w:rsidRDefault="00A87495" w:rsidP="00A87495">
            <w:r>
              <w:t>Student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fullName</w:t>
            </w:r>
            <w:proofErr w:type="spellEnd"/>
          </w:p>
        </w:tc>
        <w:tc>
          <w:tcPr>
            <w:tcW w:w="1340" w:type="dxa"/>
          </w:tcPr>
          <w:p w:rsidR="00A87495" w:rsidRDefault="00A87495" w:rsidP="00A87495"/>
        </w:tc>
        <w:tc>
          <w:tcPr>
            <w:tcW w:w="1228" w:type="dxa"/>
          </w:tcPr>
          <w:p w:rsidR="00A87495" w:rsidRDefault="00A87495" w:rsidP="00A87495">
            <w:r>
              <w:t>Pan</w:t>
            </w:r>
          </w:p>
        </w:tc>
        <w:tc>
          <w:tcPr>
            <w:tcW w:w="1488" w:type="dxa"/>
          </w:tcPr>
          <w:p w:rsidR="00A87495" w:rsidRDefault="00A87495" w:rsidP="00A87495">
            <w:r>
              <w:t>Allow program store full name of a student</w:t>
            </w:r>
          </w:p>
        </w:tc>
        <w:tc>
          <w:tcPr>
            <w:tcW w:w="1323" w:type="dxa"/>
          </w:tcPr>
          <w:p w:rsidR="00A87495" w:rsidRDefault="00A87495" w:rsidP="00A87495">
            <w:r>
              <w:t>Pass</w:t>
            </w:r>
          </w:p>
        </w:tc>
        <w:tc>
          <w:tcPr>
            <w:tcW w:w="1248" w:type="dxa"/>
          </w:tcPr>
          <w:p w:rsidR="00A87495" w:rsidRDefault="00A87495" w:rsidP="00A87495"/>
        </w:tc>
      </w:tr>
      <w:tr w:rsidR="00A87495" w:rsidTr="009035A9">
        <w:trPr>
          <w:trHeight w:val="1257"/>
        </w:trPr>
        <w:tc>
          <w:tcPr>
            <w:tcW w:w="2389" w:type="dxa"/>
          </w:tcPr>
          <w:p w:rsidR="00A87495" w:rsidRDefault="00A87495" w:rsidP="00A87495">
            <w:r>
              <w:t>Student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mathGrade</w:t>
            </w:r>
            <w:proofErr w:type="spellEnd"/>
          </w:p>
        </w:tc>
        <w:tc>
          <w:tcPr>
            <w:tcW w:w="1340" w:type="dxa"/>
          </w:tcPr>
          <w:p w:rsidR="00A87495" w:rsidRDefault="00A87495" w:rsidP="00A87495"/>
        </w:tc>
        <w:tc>
          <w:tcPr>
            <w:tcW w:w="1228" w:type="dxa"/>
          </w:tcPr>
          <w:p w:rsidR="00A87495" w:rsidRDefault="00A87495" w:rsidP="00A87495">
            <w:r>
              <w:t>45</w:t>
            </w:r>
          </w:p>
        </w:tc>
        <w:tc>
          <w:tcPr>
            <w:tcW w:w="1488" w:type="dxa"/>
          </w:tcPr>
          <w:p w:rsidR="00A87495" w:rsidRDefault="00A87495" w:rsidP="00A87495">
            <w:r>
              <w:t>Allow the program to store the math grade of a student</w:t>
            </w:r>
          </w:p>
        </w:tc>
        <w:tc>
          <w:tcPr>
            <w:tcW w:w="1323" w:type="dxa"/>
          </w:tcPr>
          <w:p w:rsidR="00A87495" w:rsidRDefault="00A87495" w:rsidP="00A87495">
            <w:r>
              <w:t>Pass</w:t>
            </w:r>
          </w:p>
        </w:tc>
        <w:tc>
          <w:tcPr>
            <w:tcW w:w="1248" w:type="dxa"/>
          </w:tcPr>
          <w:p w:rsidR="00A87495" w:rsidRDefault="00A87495" w:rsidP="00A87495"/>
        </w:tc>
      </w:tr>
      <w:tr w:rsidR="00A87495" w:rsidTr="009035A9">
        <w:trPr>
          <w:trHeight w:val="1257"/>
        </w:trPr>
        <w:tc>
          <w:tcPr>
            <w:tcW w:w="2389" w:type="dxa"/>
          </w:tcPr>
          <w:p w:rsidR="00A87495" w:rsidRDefault="00A87495" w:rsidP="00A87495">
            <w:r>
              <w:t>Student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engGrade</w:t>
            </w:r>
            <w:proofErr w:type="spellEnd"/>
          </w:p>
        </w:tc>
        <w:tc>
          <w:tcPr>
            <w:tcW w:w="1340" w:type="dxa"/>
          </w:tcPr>
          <w:p w:rsidR="00A87495" w:rsidRDefault="00A87495" w:rsidP="00A87495"/>
        </w:tc>
        <w:tc>
          <w:tcPr>
            <w:tcW w:w="1228" w:type="dxa"/>
          </w:tcPr>
          <w:p w:rsidR="00A87495" w:rsidRDefault="00A87495" w:rsidP="00A87495">
            <w:r>
              <w:t>67</w:t>
            </w:r>
          </w:p>
        </w:tc>
        <w:tc>
          <w:tcPr>
            <w:tcW w:w="1488" w:type="dxa"/>
          </w:tcPr>
          <w:p w:rsidR="00A87495" w:rsidRDefault="00A87495" w:rsidP="00A87495">
            <w:r>
              <w:t>Allow the program to store the English grade of a student</w:t>
            </w:r>
          </w:p>
        </w:tc>
        <w:tc>
          <w:tcPr>
            <w:tcW w:w="1323" w:type="dxa"/>
          </w:tcPr>
          <w:p w:rsidR="00A87495" w:rsidRDefault="00A87495" w:rsidP="00A87495">
            <w:r>
              <w:t>Pass</w:t>
            </w:r>
          </w:p>
        </w:tc>
        <w:tc>
          <w:tcPr>
            <w:tcW w:w="1248" w:type="dxa"/>
          </w:tcPr>
          <w:p w:rsidR="00A87495" w:rsidRDefault="00A87495" w:rsidP="00A87495"/>
        </w:tc>
      </w:tr>
      <w:tr w:rsidR="00A87495" w:rsidTr="009035A9">
        <w:trPr>
          <w:trHeight w:val="1257"/>
        </w:trPr>
        <w:tc>
          <w:tcPr>
            <w:tcW w:w="2389" w:type="dxa"/>
          </w:tcPr>
          <w:p w:rsidR="00A87495" w:rsidRDefault="00A87495" w:rsidP="00A87495">
            <w:r>
              <w:t>Student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inteSciGrade</w:t>
            </w:r>
            <w:proofErr w:type="spellEnd"/>
          </w:p>
          <w:p w:rsidR="00A87495" w:rsidRDefault="00A87495" w:rsidP="00A87495"/>
        </w:tc>
        <w:tc>
          <w:tcPr>
            <w:tcW w:w="1340" w:type="dxa"/>
          </w:tcPr>
          <w:p w:rsidR="00A87495" w:rsidRDefault="00A87495" w:rsidP="00A87495"/>
        </w:tc>
        <w:tc>
          <w:tcPr>
            <w:tcW w:w="1228" w:type="dxa"/>
          </w:tcPr>
          <w:p w:rsidR="00A87495" w:rsidRDefault="00A87495" w:rsidP="00A87495">
            <w:r>
              <w:t>87</w:t>
            </w:r>
          </w:p>
        </w:tc>
        <w:tc>
          <w:tcPr>
            <w:tcW w:w="1488" w:type="dxa"/>
          </w:tcPr>
          <w:p w:rsidR="00A87495" w:rsidRDefault="00A87495" w:rsidP="00A87495">
            <w:r>
              <w:t>Allow the program to store the Integrated Science grade of the student</w:t>
            </w:r>
          </w:p>
        </w:tc>
        <w:tc>
          <w:tcPr>
            <w:tcW w:w="1323" w:type="dxa"/>
          </w:tcPr>
          <w:p w:rsidR="00A87495" w:rsidRDefault="00A87495" w:rsidP="00A87495">
            <w:r>
              <w:t>Pass</w:t>
            </w:r>
          </w:p>
        </w:tc>
        <w:tc>
          <w:tcPr>
            <w:tcW w:w="1248" w:type="dxa"/>
          </w:tcPr>
          <w:p w:rsidR="00A87495" w:rsidRDefault="00A87495" w:rsidP="00A87495"/>
        </w:tc>
      </w:tr>
      <w:tr w:rsidR="00A87495" w:rsidTr="009035A9">
        <w:trPr>
          <w:trHeight w:val="1257"/>
        </w:trPr>
        <w:tc>
          <w:tcPr>
            <w:tcW w:w="2389" w:type="dxa"/>
          </w:tcPr>
          <w:p w:rsidR="00A87495" w:rsidRDefault="00A87495" w:rsidP="00A87495">
            <w:r>
              <w:t>Student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phyEdGrade</w:t>
            </w:r>
            <w:proofErr w:type="spellEnd"/>
          </w:p>
        </w:tc>
        <w:tc>
          <w:tcPr>
            <w:tcW w:w="1340" w:type="dxa"/>
          </w:tcPr>
          <w:p w:rsidR="00A87495" w:rsidRDefault="00A87495" w:rsidP="00A87495"/>
        </w:tc>
        <w:tc>
          <w:tcPr>
            <w:tcW w:w="1228" w:type="dxa"/>
          </w:tcPr>
          <w:p w:rsidR="00A87495" w:rsidRDefault="00E82779" w:rsidP="00A87495">
            <w:r>
              <w:t>32</w:t>
            </w:r>
          </w:p>
        </w:tc>
        <w:tc>
          <w:tcPr>
            <w:tcW w:w="1488" w:type="dxa"/>
          </w:tcPr>
          <w:p w:rsidR="00A87495" w:rsidRDefault="00A87495" w:rsidP="00A87495">
            <w:r>
              <w:t>Allow the program to store the physical education grade of a student</w:t>
            </w:r>
          </w:p>
        </w:tc>
        <w:tc>
          <w:tcPr>
            <w:tcW w:w="1323" w:type="dxa"/>
          </w:tcPr>
          <w:p w:rsidR="00A87495" w:rsidRDefault="00A87495" w:rsidP="00A87495">
            <w:r>
              <w:t>Pass</w:t>
            </w:r>
          </w:p>
        </w:tc>
        <w:tc>
          <w:tcPr>
            <w:tcW w:w="1248" w:type="dxa"/>
          </w:tcPr>
          <w:p w:rsidR="00A87495" w:rsidRDefault="00A87495" w:rsidP="00A87495"/>
        </w:tc>
      </w:tr>
      <w:tr w:rsidR="00E82779" w:rsidTr="00E82779">
        <w:trPr>
          <w:trHeight w:val="592"/>
        </w:trPr>
        <w:tc>
          <w:tcPr>
            <w:tcW w:w="9016" w:type="dxa"/>
            <w:gridSpan w:val="6"/>
          </w:tcPr>
          <w:p w:rsidR="00E82779" w:rsidRDefault="00E82779" w:rsidP="00E82779">
            <w:pPr>
              <w:jc w:val="center"/>
            </w:pPr>
            <w:r>
              <w:t>Program ran again</w:t>
            </w:r>
          </w:p>
        </w:tc>
      </w:tr>
      <w:tr w:rsidR="00E82779" w:rsidTr="00E82779">
        <w:trPr>
          <w:trHeight w:val="1263"/>
        </w:trPr>
        <w:tc>
          <w:tcPr>
            <w:tcW w:w="2389" w:type="dxa"/>
          </w:tcPr>
          <w:p w:rsidR="00E82779" w:rsidRDefault="00E82779" w:rsidP="00E82779">
            <w:r>
              <w:t>option</w:t>
            </w:r>
          </w:p>
        </w:tc>
        <w:tc>
          <w:tcPr>
            <w:tcW w:w="1340" w:type="dxa"/>
          </w:tcPr>
          <w:p w:rsidR="00E82779" w:rsidRDefault="00E82779" w:rsidP="00E82779">
            <w:r>
              <w:t>integer</w:t>
            </w:r>
          </w:p>
        </w:tc>
        <w:tc>
          <w:tcPr>
            <w:tcW w:w="1228" w:type="dxa"/>
          </w:tcPr>
          <w:p w:rsidR="00E82779" w:rsidRDefault="00E82779" w:rsidP="00E82779">
            <w:r>
              <w:t>4</w:t>
            </w:r>
          </w:p>
        </w:tc>
        <w:tc>
          <w:tcPr>
            <w:tcW w:w="1488" w:type="dxa"/>
          </w:tcPr>
          <w:p w:rsidR="00E82779" w:rsidRDefault="00E82779" w:rsidP="00E82779">
            <w:r>
              <w:t>Allow the program to store and execute the user option from the menu to manage a class</w:t>
            </w:r>
          </w:p>
        </w:tc>
        <w:tc>
          <w:tcPr>
            <w:tcW w:w="1323" w:type="dxa"/>
          </w:tcPr>
          <w:p w:rsidR="00E82779" w:rsidRDefault="00E82779" w:rsidP="00E82779">
            <w:r>
              <w:t xml:space="preserve">       Pass</w:t>
            </w:r>
          </w:p>
        </w:tc>
        <w:tc>
          <w:tcPr>
            <w:tcW w:w="1248" w:type="dxa"/>
          </w:tcPr>
          <w:p w:rsidR="00E82779" w:rsidRDefault="00E82779" w:rsidP="00E82779"/>
        </w:tc>
      </w:tr>
      <w:tr w:rsidR="00E82779" w:rsidTr="00E82779">
        <w:trPr>
          <w:trHeight w:val="1263"/>
        </w:trPr>
        <w:tc>
          <w:tcPr>
            <w:tcW w:w="2389" w:type="dxa"/>
          </w:tcPr>
          <w:p w:rsidR="00E82779" w:rsidRDefault="00E82779" w:rsidP="00E82779">
            <w:r>
              <w:lastRenderedPageBreak/>
              <w:t>option</w:t>
            </w:r>
          </w:p>
        </w:tc>
        <w:tc>
          <w:tcPr>
            <w:tcW w:w="1340" w:type="dxa"/>
          </w:tcPr>
          <w:p w:rsidR="00E82779" w:rsidRDefault="00E82779" w:rsidP="00E82779">
            <w:r>
              <w:t>integer</w:t>
            </w:r>
          </w:p>
        </w:tc>
        <w:tc>
          <w:tcPr>
            <w:tcW w:w="1228" w:type="dxa"/>
          </w:tcPr>
          <w:p w:rsidR="00E82779" w:rsidRDefault="00E82779" w:rsidP="00E82779">
            <w:r>
              <w:t>2</w:t>
            </w:r>
          </w:p>
        </w:tc>
        <w:tc>
          <w:tcPr>
            <w:tcW w:w="1488" w:type="dxa"/>
          </w:tcPr>
          <w:p w:rsidR="00E82779" w:rsidRDefault="00E82779" w:rsidP="00E82779">
            <w:r>
              <w:t>Allow the program to store and execute the user option from the menu to add a student under  class management</w:t>
            </w:r>
          </w:p>
        </w:tc>
        <w:tc>
          <w:tcPr>
            <w:tcW w:w="1323" w:type="dxa"/>
          </w:tcPr>
          <w:p w:rsidR="00E82779" w:rsidRDefault="00E82779" w:rsidP="00E82779">
            <w:r>
              <w:t xml:space="preserve">        Pass</w:t>
            </w:r>
          </w:p>
        </w:tc>
        <w:tc>
          <w:tcPr>
            <w:tcW w:w="1248" w:type="dxa"/>
          </w:tcPr>
          <w:p w:rsidR="00E82779" w:rsidRDefault="00E82779" w:rsidP="00E82779"/>
        </w:tc>
      </w:tr>
      <w:tr w:rsidR="00E82779" w:rsidTr="00E82779">
        <w:trPr>
          <w:trHeight w:val="1257"/>
        </w:trPr>
        <w:tc>
          <w:tcPr>
            <w:tcW w:w="2389" w:type="dxa"/>
          </w:tcPr>
          <w:p w:rsidR="00E82779" w:rsidRDefault="00E82779" w:rsidP="00E82779">
            <w:proofErr w:type="spellStart"/>
            <w:r>
              <w:t>tUsername</w:t>
            </w:r>
            <w:proofErr w:type="spellEnd"/>
          </w:p>
        </w:tc>
        <w:tc>
          <w:tcPr>
            <w:tcW w:w="1340" w:type="dxa"/>
          </w:tcPr>
          <w:p w:rsidR="00E82779" w:rsidRDefault="00E82779" w:rsidP="00E82779">
            <w:r>
              <w:t>String</w:t>
            </w:r>
          </w:p>
        </w:tc>
        <w:tc>
          <w:tcPr>
            <w:tcW w:w="1228" w:type="dxa"/>
          </w:tcPr>
          <w:p w:rsidR="00E82779" w:rsidRDefault="00E82779" w:rsidP="00E82779">
            <w:r>
              <w:t>user</w:t>
            </w:r>
          </w:p>
        </w:tc>
        <w:tc>
          <w:tcPr>
            <w:tcW w:w="1488" w:type="dxa"/>
          </w:tcPr>
          <w:p w:rsidR="00E82779" w:rsidRDefault="00E82779" w:rsidP="00E82779">
            <w:r>
              <w:t>To allow program to store the name of the class teacher</w:t>
            </w:r>
          </w:p>
        </w:tc>
        <w:tc>
          <w:tcPr>
            <w:tcW w:w="1323" w:type="dxa"/>
          </w:tcPr>
          <w:p w:rsidR="00E82779" w:rsidRDefault="00E82779" w:rsidP="00E8277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E82779" w:rsidRDefault="00E82779" w:rsidP="00E82779"/>
        </w:tc>
      </w:tr>
      <w:tr w:rsidR="00E82779" w:rsidTr="00E82779">
        <w:trPr>
          <w:trHeight w:val="1257"/>
        </w:trPr>
        <w:tc>
          <w:tcPr>
            <w:tcW w:w="2389" w:type="dxa"/>
          </w:tcPr>
          <w:p w:rsidR="00E82779" w:rsidRDefault="00E82779" w:rsidP="00E82779">
            <w:proofErr w:type="spellStart"/>
            <w:r>
              <w:t>tPassword</w:t>
            </w:r>
            <w:proofErr w:type="spellEnd"/>
          </w:p>
        </w:tc>
        <w:tc>
          <w:tcPr>
            <w:tcW w:w="1340" w:type="dxa"/>
          </w:tcPr>
          <w:p w:rsidR="00E82779" w:rsidRDefault="00E82779" w:rsidP="00E82779">
            <w:r>
              <w:t>String</w:t>
            </w:r>
          </w:p>
        </w:tc>
        <w:tc>
          <w:tcPr>
            <w:tcW w:w="1228" w:type="dxa"/>
          </w:tcPr>
          <w:p w:rsidR="00E82779" w:rsidRDefault="00E82779" w:rsidP="00E82779">
            <w:r>
              <w:t>pass</w:t>
            </w:r>
          </w:p>
        </w:tc>
        <w:tc>
          <w:tcPr>
            <w:tcW w:w="1488" w:type="dxa"/>
          </w:tcPr>
          <w:p w:rsidR="00E82779" w:rsidRDefault="00E82779" w:rsidP="00E82779">
            <w:r>
              <w:t>To grant the user full access to the program</w:t>
            </w:r>
          </w:p>
        </w:tc>
        <w:tc>
          <w:tcPr>
            <w:tcW w:w="1323" w:type="dxa"/>
          </w:tcPr>
          <w:p w:rsidR="00E82779" w:rsidRDefault="00E82779" w:rsidP="00E8277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E82779" w:rsidRDefault="00E82779" w:rsidP="00E82779"/>
        </w:tc>
      </w:tr>
      <w:tr w:rsidR="00E82779" w:rsidTr="00E82779">
        <w:trPr>
          <w:trHeight w:val="1257"/>
        </w:trPr>
        <w:tc>
          <w:tcPr>
            <w:tcW w:w="2389" w:type="dxa"/>
          </w:tcPr>
          <w:p w:rsidR="00E82779" w:rsidRDefault="00E82779" w:rsidP="00E82779">
            <w:proofErr w:type="spellStart"/>
            <w:r>
              <w:t>className</w:t>
            </w:r>
            <w:proofErr w:type="spellEnd"/>
          </w:p>
        </w:tc>
        <w:tc>
          <w:tcPr>
            <w:tcW w:w="1340" w:type="dxa"/>
          </w:tcPr>
          <w:p w:rsidR="00E82779" w:rsidRDefault="00E82779" w:rsidP="00E82779">
            <w:r>
              <w:t>String</w:t>
            </w:r>
          </w:p>
        </w:tc>
        <w:tc>
          <w:tcPr>
            <w:tcW w:w="1228" w:type="dxa"/>
          </w:tcPr>
          <w:p w:rsidR="00E82779" w:rsidRDefault="00E82779" w:rsidP="00E82779"/>
        </w:tc>
        <w:tc>
          <w:tcPr>
            <w:tcW w:w="1488" w:type="dxa"/>
          </w:tcPr>
          <w:p w:rsidR="00E82779" w:rsidRDefault="00E82779" w:rsidP="00E82779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E82779" w:rsidRDefault="00E82779" w:rsidP="00E8277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E82779" w:rsidRDefault="00E82779" w:rsidP="00E82779"/>
        </w:tc>
      </w:tr>
      <w:tr w:rsidR="00E82779" w:rsidTr="00E82779">
        <w:trPr>
          <w:trHeight w:val="1257"/>
        </w:trPr>
        <w:tc>
          <w:tcPr>
            <w:tcW w:w="2389" w:type="dxa"/>
          </w:tcPr>
          <w:p w:rsidR="00E82779" w:rsidRDefault="00E82779" w:rsidP="00E82779">
            <w:r>
              <w:t>Student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fullName</w:t>
            </w:r>
            <w:proofErr w:type="spellEnd"/>
          </w:p>
        </w:tc>
        <w:tc>
          <w:tcPr>
            <w:tcW w:w="1340" w:type="dxa"/>
          </w:tcPr>
          <w:p w:rsidR="00E82779" w:rsidRDefault="00E82779" w:rsidP="00E82779"/>
        </w:tc>
        <w:tc>
          <w:tcPr>
            <w:tcW w:w="1228" w:type="dxa"/>
          </w:tcPr>
          <w:p w:rsidR="00E82779" w:rsidRDefault="00E82779" w:rsidP="00E82779">
            <w:r>
              <w:t>Pan</w:t>
            </w:r>
          </w:p>
        </w:tc>
        <w:tc>
          <w:tcPr>
            <w:tcW w:w="1488" w:type="dxa"/>
          </w:tcPr>
          <w:p w:rsidR="00E82779" w:rsidRDefault="00E82779" w:rsidP="00E82779">
            <w:r>
              <w:t>Allow program store full name of a student</w:t>
            </w:r>
          </w:p>
        </w:tc>
        <w:tc>
          <w:tcPr>
            <w:tcW w:w="1323" w:type="dxa"/>
          </w:tcPr>
          <w:p w:rsidR="00E82779" w:rsidRDefault="00E82779" w:rsidP="00E82779">
            <w:r>
              <w:t>Pass</w:t>
            </w:r>
          </w:p>
        </w:tc>
        <w:tc>
          <w:tcPr>
            <w:tcW w:w="1248" w:type="dxa"/>
          </w:tcPr>
          <w:p w:rsidR="00E82779" w:rsidRDefault="00E82779" w:rsidP="00E82779"/>
        </w:tc>
      </w:tr>
      <w:tr w:rsidR="00E82779" w:rsidTr="00E82779">
        <w:trPr>
          <w:trHeight w:val="1257"/>
        </w:trPr>
        <w:tc>
          <w:tcPr>
            <w:tcW w:w="2389" w:type="dxa"/>
          </w:tcPr>
          <w:p w:rsidR="00E82779" w:rsidRDefault="00E82779" w:rsidP="00E82779">
            <w:r>
              <w:t>Student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mathGrade</w:t>
            </w:r>
            <w:proofErr w:type="spellEnd"/>
          </w:p>
        </w:tc>
        <w:tc>
          <w:tcPr>
            <w:tcW w:w="1340" w:type="dxa"/>
          </w:tcPr>
          <w:p w:rsidR="00E82779" w:rsidRDefault="00E82779" w:rsidP="00E82779"/>
        </w:tc>
        <w:tc>
          <w:tcPr>
            <w:tcW w:w="1228" w:type="dxa"/>
          </w:tcPr>
          <w:p w:rsidR="00E82779" w:rsidRDefault="00E82779" w:rsidP="00E82779">
            <w:r>
              <w:t>45</w:t>
            </w:r>
          </w:p>
        </w:tc>
        <w:tc>
          <w:tcPr>
            <w:tcW w:w="1488" w:type="dxa"/>
          </w:tcPr>
          <w:p w:rsidR="00E82779" w:rsidRDefault="00E82779" w:rsidP="00E82779">
            <w:r>
              <w:t>Allow the program to store the math grade of a student</w:t>
            </w:r>
          </w:p>
        </w:tc>
        <w:tc>
          <w:tcPr>
            <w:tcW w:w="1323" w:type="dxa"/>
          </w:tcPr>
          <w:p w:rsidR="00E82779" w:rsidRDefault="00E82779" w:rsidP="00E82779">
            <w:r>
              <w:t>Pass</w:t>
            </w:r>
          </w:p>
        </w:tc>
        <w:tc>
          <w:tcPr>
            <w:tcW w:w="1248" w:type="dxa"/>
          </w:tcPr>
          <w:p w:rsidR="00E82779" w:rsidRDefault="00E82779" w:rsidP="00E82779"/>
        </w:tc>
      </w:tr>
      <w:tr w:rsidR="00E82779" w:rsidTr="00E82779">
        <w:trPr>
          <w:trHeight w:val="1257"/>
        </w:trPr>
        <w:tc>
          <w:tcPr>
            <w:tcW w:w="2389" w:type="dxa"/>
          </w:tcPr>
          <w:p w:rsidR="00E82779" w:rsidRDefault="00E82779" w:rsidP="00E82779">
            <w:r>
              <w:t>Student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engGrade</w:t>
            </w:r>
            <w:proofErr w:type="spellEnd"/>
          </w:p>
        </w:tc>
        <w:tc>
          <w:tcPr>
            <w:tcW w:w="1340" w:type="dxa"/>
          </w:tcPr>
          <w:p w:rsidR="00E82779" w:rsidRDefault="00E82779" w:rsidP="00E82779"/>
        </w:tc>
        <w:tc>
          <w:tcPr>
            <w:tcW w:w="1228" w:type="dxa"/>
          </w:tcPr>
          <w:p w:rsidR="00E82779" w:rsidRDefault="00E82779" w:rsidP="00E82779">
            <w:r>
              <w:t>67</w:t>
            </w:r>
          </w:p>
        </w:tc>
        <w:tc>
          <w:tcPr>
            <w:tcW w:w="1488" w:type="dxa"/>
          </w:tcPr>
          <w:p w:rsidR="00E82779" w:rsidRDefault="00E82779" w:rsidP="00E82779">
            <w:r>
              <w:t>Allow the program to store the English grade of a student</w:t>
            </w:r>
          </w:p>
        </w:tc>
        <w:tc>
          <w:tcPr>
            <w:tcW w:w="1323" w:type="dxa"/>
          </w:tcPr>
          <w:p w:rsidR="00E82779" w:rsidRDefault="00E82779" w:rsidP="00E82779">
            <w:r>
              <w:t>Pass</w:t>
            </w:r>
          </w:p>
        </w:tc>
        <w:tc>
          <w:tcPr>
            <w:tcW w:w="1248" w:type="dxa"/>
          </w:tcPr>
          <w:p w:rsidR="00E82779" w:rsidRDefault="00E82779" w:rsidP="00E82779"/>
        </w:tc>
      </w:tr>
      <w:tr w:rsidR="00E82779" w:rsidTr="00E82779">
        <w:trPr>
          <w:trHeight w:val="1257"/>
        </w:trPr>
        <w:tc>
          <w:tcPr>
            <w:tcW w:w="2389" w:type="dxa"/>
          </w:tcPr>
          <w:p w:rsidR="00E82779" w:rsidRDefault="00E82779" w:rsidP="00E82779">
            <w:r>
              <w:t>Student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inteSciGrade</w:t>
            </w:r>
            <w:proofErr w:type="spellEnd"/>
          </w:p>
          <w:p w:rsidR="00E82779" w:rsidRDefault="00E82779" w:rsidP="00E82779"/>
        </w:tc>
        <w:tc>
          <w:tcPr>
            <w:tcW w:w="1340" w:type="dxa"/>
          </w:tcPr>
          <w:p w:rsidR="00E82779" w:rsidRDefault="00E82779" w:rsidP="00E82779"/>
        </w:tc>
        <w:tc>
          <w:tcPr>
            <w:tcW w:w="1228" w:type="dxa"/>
          </w:tcPr>
          <w:p w:rsidR="00E82779" w:rsidRDefault="00E82779" w:rsidP="00E82779">
            <w:r>
              <w:t>87</w:t>
            </w:r>
          </w:p>
        </w:tc>
        <w:tc>
          <w:tcPr>
            <w:tcW w:w="1488" w:type="dxa"/>
          </w:tcPr>
          <w:p w:rsidR="00E82779" w:rsidRDefault="00E82779" w:rsidP="00E82779">
            <w:r>
              <w:t>Allow the program to store the Integrated Science grade of the student</w:t>
            </w:r>
          </w:p>
        </w:tc>
        <w:tc>
          <w:tcPr>
            <w:tcW w:w="1323" w:type="dxa"/>
          </w:tcPr>
          <w:p w:rsidR="00E82779" w:rsidRDefault="00E82779" w:rsidP="00E82779">
            <w:r>
              <w:t>Pass</w:t>
            </w:r>
          </w:p>
        </w:tc>
        <w:tc>
          <w:tcPr>
            <w:tcW w:w="1248" w:type="dxa"/>
          </w:tcPr>
          <w:p w:rsidR="00E82779" w:rsidRDefault="00E82779" w:rsidP="00E82779"/>
        </w:tc>
      </w:tr>
      <w:tr w:rsidR="00E82779" w:rsidTr="00E82779">
        <w:trPr>
          <w:trHeight w:val="1257"/>
        </w:trPr>
        <w:tc>
          <w:tcPr>
            <w:tcW w:w="2389" w:type="dxa"/>
          </w:tcPr>
          <w:p w:rsidR="00E82779" w:rsidRDefault="00E82779" w:rsidP="00E82779">
            <w:r>
              <w:t>Student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phyEdGrade</w:t>
            </w:r>
            <w:proofErr w:type="spellEnd"/>
          </w:p>
        </w:tc>
        <w:tc>
          <w:tcPr>
            <w:tcW w:w="1340" w:type="dxa"/>
          </w:tcPr>
          <w:p w:rsidR="00E82779" w:rsidRDefault="00E82779" w:rsidP="00E82779"/>
        </w:tc>
        <w:tc>
          <w:tcPr>
            <w:tcW w:w="1228" w:type="dxa"/>
          </w:tcPr>
          <w:p w:rsidR="00E82779" w:rsidRDefault="00E82779" w:rsidP="00E82779">
            <w:r>
              <w:t>32</w:t>
            </w:r>
          </w:p>
        </w:tc>
        <w:tc>
          <w:tcPr>
            <w:tcW w:w="1488" w:type="dxa"/>
          </w:tcPr>
          <w:p w:rsidR="00E82779" w:rsidRDefault="00E82779" w:rsidP="00E82779">
            <w:r>
              <w:t xml:space="preserve">Allow the program to store the physical </w:t>
            </w:r>
            <w:r>
              <w:lastRenderedPageBreak/>
              <w:t>education grade of a student</w:t>
            </w:r>
          </w:p>
        </w:tc>
        <w:tc>
          <w:tcPr>
            <w:tcW w:w="1323" w:type="dxa"/>
          </w:tcPr>
          <w:p w:rsidR="00E82779" w:rsidRDefault="00E82779" w:rsidP="00E82779">
            <w:r>
              <w:lastRenderedPageBreak/>
              <w:t>Pass</w:t>
            </w:r>
          </w:p>
        </w:tc>
        <w:tc>
          <w:tcPr>
            <w:tcW w:w="1248" w:type="dxa"/>
          </w:tcPr>
          <w:p w:rsidR="00E82779" w:rsidRDefault="00E82779" w:rsidP="00E82779"/>
        </w:tc>
      </w:tr>
      <w:tr w:rsidR="00E82779" w:rsidTr="00E82779">
        <w:trPr>
          <w:trHeight w:val="433"/>
        </w:trPr>
        <w:tc>
          <w:tcPr>
            <w:tcW w:w="9016" w:type="dxa"/>
            <w:gridSpan w:val="6"/>
          </w:tcPr>
          <w:p w:rsidR="00E82779" w:rsidRDefault="00E82779" w:rsidP="00E82779">
            <w:pPr>
              <w:jc w:val="center"/>
            </w:pPr>
            <w:r>
              <w:t>Program ran again</w:t>
            </w:r>
          </w:p>
        </w:tc>
      </w:tr>
      <w:tr w:rsidR="00E82779" w:rsidTr="009035A9">
        <w:trPr>
          <w:trHeight w:val="1257"/>
        </w:trPr>
        <w:tc>
          <w:tcPr>
            <w:tcW w:w="2389" w:type="dxa"/>
          </w:tcPr>
          <w:p w:rsidR="00E82779" w:rsidRDefault="00E82779" w:rsidP="00E82779">
            <w:r>
              <w:t>option</w:t>
            </w:r>
          </w:p>
        </w:tc>
        <w:tc>
          <w:tcPr>
            <w:tcW w:w="1340" w:type="dxa"/>
          </w:tcPr>
          <w:p w:rsidR="00E82779" w:rsidRDefault="00E82779" w:rsidP="00E82779">
            <w:r>
              <w:t>integer</w:t>
            </w:r>
          </w:p>
        </w:tc>
        <w:tc>
          <w:tcPr>
            <w:tcW w:w="1228" w:type="dxa"/>
          </w:tcPr>
          <w:p w:rsidR="00E82779" w:rsidRDefault="00E82779" w:rsidP="00E82779">
            <w:r>
              <w:t>3</w:t>
            </w:r>
          </w:p>
        </w:tc>
        <w:tc>
          <w:tcPr>
            <w:tcW w:w="1488" w:type="dxa"/>
          </w:tcPr>
          <w:p w:rsidR="00E82779" w:rsidRDefault="00E82779" w:rsidP="00E82779">
            <w:r>
              <w:t>Allow the program to store and execute the user option from the menu to view a class report</w:t>
            </w:r>
          </w:p>
        </w:tc>
        <w:tc>
          <w:tcPr>
            <w:tcW w:w="1323" w:type="dxa"/>
          </w:tcPr>
          <w:p w:rsidR="00E82779" w:rsidRDefault="00E82779" w:rsidP="00E82779">
            <w:r>
              <w:t xml:space="preserve">       Pass</w:t>
            </w:r>
          </w:p>
        </w:tc>
        <w:tc>
          <w:tcPr>
            <w:tcW w:w="1248" w:type="dxa"/>
          </w:tcPr>
          <w:p w:rsidR="00E82779" w:rsidRDefault="00E82779" w:rsidP="00E82779"/>
        </w:tc>
      </w:tr>
      <w:tr w:rsidR="00E82779" w:rsidTr="009035A9">
        <w:trPr>
          <w:trHeight w:val="1257"/>
        </w:trPr>
        <w:tc>
          <w:tcPr>
            <w:tcW w:w="2389" w:type="dxa"/>
          </w:tcPr>
          <w:p w:rsidR="00E82779" w:rsidRDefault="00E82779" w:rsidP="00E82779">
            <w:proofErr w:type="spellStart"/>
            <w:r>
              <w:t>tUsername</w:t>
            </w:r>
            <w:proofErr w:type="spellEnd"/>
          </w:p>
        </w:tc>
        <w:tc>
          <w:tcPr>
            <w:tcW w:w="1340" w:type="dxa"/>
          </w:tcPr>
          <w:p w:rsidR="00E82779" w:rsidRDefault="00E82779" w:rsidP="00E82779">
            <w:r>
              <w:t>String</w:t>
            </w:r>
          </w:p>
        </w:tc>
        <w:tc>
          <w:tcPr>
            <w:tcW w:w="1228" w:type="dxa"/>
          </w:tcPr>
          <w:p w:rsidR="00E82779" w:rsidRDefault="00E82779" w:rsidP="00E82779">
            <w:r>
              <w:t>user</w:t>
            </w:r>
          </w:p>
        </w:tc>
        <w:tc>
          <w:tcPr>
            <w:tcW w:w="1488" w:type="dxa"/>
          </w:tcPr>
          <w:p w:rsidR="00E82779" w:rsidRDefault="00E82779" w:rsidP="00E82779">
            <w:r>
              <w:t>To allow program to store the name of the class teacher</w:t>
            </w:r>
          </w:p>
        </w:tc>
        <w:tc>
          <w:tcPr>
            <w:tcW w:w="1323" w:type="dxa"/>
          </w:tcPr>
          <w:p w:rsidR="00E82779" w:rsidRDefault="00E82779" w:rsidP="00E8277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E82779" w:rsidRDefault="00E82779" w:rsidP="00E82779"/>
        </w:tc>
      </w:tr>
      <w:tr w:rsidR="00E82779" w:rsidTr="009035A9">
        <w:trPr>
          <w:trHeight w:val="1257"/>
        </w:trPr>
        <w:tc>
          <w:tcPr>
            <w:tcW w:w="2389" w:type="dxa"/>
          </w:tcPr>
          <w:p w:rsidR="00E82779" w:rsidRDefault="00E82779" w:rsidP="00E82779">
            <w:proofErr w:type="spellStart"/>
            <w:r>
              <w:t>tPassword</w:t>
            </w:r>
            <w:proofErr w:type="spellEnd"/>
          </w:p>
        </w:tc>
        <w:tc>
          <w:tcPr>
            <w:tcW w:w="1340" w:type="dxa"/>
          </w:tcPr>
          <w:p w:rsidR="00E82779" w:rsidRDefault="00E82779" w:rsidP="00E82779">
            <w:r>
              <w:t>String</w:t>
            </w:r>
          </w:p>
        </w:tc>
        <w:tc>
          <w:tcPr>
            <w:tcW w:w="1228" w:type="dxa"/>
          </w:tcPr>
          <w:p w:rsidR="00E82779" w:rsidRDefault="00E82779" w:rsidP="00E82779">
            <w:r>
              <w:t>pass</w:t>
            </w:r>
          </w:p>
        </w:tc>
        <w:tc>
          <w:tcPr>
            <w:tcW w:w="1488" w:type="dxa"/>
          </w:tcPr>
          <w:p w:rsidR="00E82779" w:rsidRDefault="00E82779" w:rsidP="00E82779">
            <w:r>
              <w:t>To grant the user full access to the program</w:t>
            </w:r>
          </w:p>
        </w:tc>
        <w:tc>
          <w:tcPr>
            <w:tcW w:w="1323" w:type="dxa"/>
          </w:tcPr>
          <w:p w:rsidR="00E82779" w:rsidRDefault="00E82779" w:rsidP="00E8277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E82779" w:rsidRDefault="00E82779" w:rsidP="00E82779"/>
        </w:tc>
      </w:tr>
      <w:tr w:rsidR="00E82779" w:rsidTr="009035A9">
        <w:trPr>
          <w:trHeight w:val="1257"/>
        </w:trPr>
        <w:tc>
          <w:tcPr>
            <w:tcW w:w="2389" w:type="dxa"/>
          </w:tcPr>
          <w:p w:rsidR="00E82779" w:rsidRDefault="00E82779" w:rsidP="00E82779">
            <w:proofErr w:type="spellStart"/>
            <w:r>
              <w:t>className</w:t>
            </w:r>
            <w:proofErr w:type="spellEnd"/>
          </w:p>
        </w:tc>
        <w:tc>
          <w:tcPr>
            <w:tcW w:w="1340" w:type="dxa"/>
          </w:tcPr>
          <w:p w:rsidR="00E82779" w:rsidRDefault="00E82779" w:rsidP="00E82779">
            <w:r>
              <w:t>String</w:t>
            </w:r>
          </w:p>
        </w:tc>
        <w:tc>
          <w:tcPr>
            <w:tcW w:w="1228" w:type="dxa"/>
          </w:tcPr>
          <w:p w:rsidR="00E82779" w:rsidRDefault="00E82779" w:rsidP="00E82779"/>
        </w:tc>
        <w:tc>
          <w:tcPr>
            <w:tcW w:w="1488" w:type="dxa"/>
          </w:tcPr>
          <w:p w:rsidR="00E82779" w:rsidRDefault="00E82779" w:rsidP="00E82779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E82779" w:rsidRDefault="00E82779" w:rsidP="00E8277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E82779" w:rsidRDefault="00E82779" w:rsidP="00E82779"/>
        </w:tc>
      </w:tr>
      <w:tr w:rsidR="00E82779" w:rsidTr="009035A9">
        <w:trPr>
          <w:trHeight w:val="1257"/>
        </w:trPr>
        <w:tc>
          <w:tcPr>
            <w:tcW w:w="2389" w:type="dxa"/>
          </w:tcPr>
          <w:p w:rsidR="00E82779" w:rsidRDefault="00E82779" w:rsidP="00E82779">
            <w:proofErr w:type="spellStart"/>
            <w:r>
              <w:t>islogged</w:t>
            </w:r>
            <w:proofErr w:type="spellEnd"/>
          </w:p>
        </w:tc>
        <w:tc>
          <w:tcPr>
            <w:tcW w:w="1340" w:type="dxa"/>
          </w:tcPr>
          <w:p w:rsidR="00E82779" w:rsidRDefault="00E82779" w:rsidP="00E82779"/>
        </w:tc>
        <w:tc>
          <w:tcPr>
            <w:tcW w:w="1228" w:type="dxa"/>
          </w:tcPr>
          <w:p w:rsidR="00E82779" w:rsidRDefault="00D31285" w:rsidP="00E82779">
            <w:r>
              <w:t>User/ pass</w:t>
            </w:r>
          </w:p>
        </w:tc>
        <w:tc>
          <w:tcPr>
            <w:tcW w:w="1488" w:type="dxa"/>
          </w:tcPr>
          <w:p w:rsidR="00E82779" w:rsidRDefault="00D31285" w:rsidP="00E82779">
            <w:r>
              <w:t>Ensure the login information is correct.</w:t>
            </w:r>
          </w:p>
        </w:tc>
        <w:tc>
          <w:tcPr>
            <w:tcW w:w="1323" w:type="dxa"/>
          </w:tcPr>
          <w:p w:rsidR="00E82779" w:rsidRDefault="00D31285" w:rsidP="00D31285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E82779" w:rsidRDefault="00E82779" w:rsidP="00E82779"/>
        </w:tc>
      </w:tr>
      <w:tr w:rsidR="00D31285" w:rsidTr="009035A9">
        <w:trPr>
          <w:trHeight w:val="1257"/>
        </w:trPr>
        <w:tc>
          <w:tcPr>
            <w:tcW w:w="2389" w:type="dxa"/>
          </w:tcPr>
          <w:p w:rsidR="00D31285" w:rsidRDefault="00D31285" w:rsidP="00D31285">
            <w:proofErr w:type="spellStart"/>
            <w:r>
              <w:t>readUsername</w:t>
            </w:r>
            <w:proofErr w:type="spellEnd"/>
          </w:p>
        </w:tc>
        <w:tc>
          <w:tcPr>
            <w:tcW w:w="1340" w:type="dxa"/>
          </w:tcPr>
          <w:p w:rsidR="00D31285" w:rsidRDefault="00D31285" w:rsidP="00D31285">
            <w:r>
              <w:t>String</w:t>
            </w:r>
          </w:p>
        </w:tc>
        <w:tc>
          <w:tcPr>
            <w:tcW w:w="1228" w:type="dxa"/>
          </w:tcPr>
          <w:p w:rsidR="00D31285" w:rsidRDefault="00D31285" w:rsidP="00D31285">
            <w:r>
              <w:t xml:space="preserve">       user</w:t>
            </w:r>
          </w:p>
        </w:tc>
        <w:tc>
          <w:tcPr>
            <w:tcW w:w="1488" w:type="dxa"/>
          </w:tcPr>
          <w:p w:rsidR="00D31285" w:rsidRDefault="00D31285" w:rsidP="00D31285">
            <w:r>
              <w:t>To ensure the right username is enter to allow the user access</w:t>
            </w:r>
          </w:p>
        </w:tc>
        <w:tc>
          <w:tcPr>
            <w:tcW w:w="1323" w:type="dxa"/>
          </w:tcPr>
          <w:p w:rsidR="00D31285" w:rsidRDefault="00D31285" w:rsidP="00D31285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D31285" w:rsidRDefault="00D31285" w:rsidP="00D31285"/>
        </w:tc>
      </w:tr>
      <w:tr w:rsidR="00D31285" w:rsidTr="009035A9">
        <w:trPr>
          <w:trHeight w:val="1257"/>
        </w:trPr>
        <w:tc>
          <w:tcPr>
            <w:tcW w:w="2389" w:type="dxa"/>
          </w:tcPr>
          <w:p w:rsidR="00D31285" w:rsidRDefault="00D31285" w:rsidP="00D31285">
            <w:proofErr w:type="spellStart"/>
            <w:r>
              <w:t>readPassword</w:t>
            </w:r>
            <w:proofErr w:type="spellEnd"/>
          </w:p>
        </w:tc>
        <w:tc>
          <w:tcPr>
            <w:tcW w:w="1340" w:type="dxa"/>
          </w:tcPr>
          <w:p w:rsidR="00D31285" w:rsidRDefault="00D31285" w:rsidP="00D31285">
            <w:r>
              <w:t>String</w:t>
            </w:r>
          </w:p>
        </w:tc>
        <w:tc>
          <w:tcPr>
            <w:tcW w:w="1228" w:type="dxa"/>
          </w:tcPr>
          <w:p w:rsidR="00D31285" w:rsidRDefault="00D31285" w:rsidP="00D31285">
            <w:r>
              <w:t xml:space="preserve">        pass</w:t>
            </w:r>
          </w:p>
        </w:tc>
        <w:tc>
          <w:tcPr>
            <w:tcW w:w="1488" w:type="dxa"/>
          </w:tcPr>
          <w:p w:rsidR="00D31285" w:rsidRDefault="00D31285" w:rsidP="00D31285">
            <w:r>
              <w:t>To ensure the right password is enter to allow the user access</w:t>
            </w:r>
          </w:p>
        </w:tc>
        <w:tc>
          <w:tcPr>
            <w:tcW w:w="1323" w:type="dxa"/>
          </w:tcPr>
          <w:p w:rsidR="00D31285" w:rsidRDefault="00D31285" w:rsidP="00D31285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D31285" w:rsidRDefault="00D31285" w:rsidP="00D31285"/>
        </w:tc>
      </w:tr>
      <w:tr w:rsidR="00D31285" w:rsidTr="009035A9">
        <w:trPr>
          <w:trHeight w:val="1257"/>
        </w:trPr>
        <w:tc>
          <w:tcPr>
            <w:tcW w:w="2389" w:type="dxa"/>
          </w:tcPr>
          <w:p w:rsidR="00D31285" w:rsidRDefault="00D31285" w:rsidP="00D31285">
            <w:proofErr w:type="spellStart"/>
            <w:r>
              <w:t>highestAverageStudent</w:t>
            </w:r>
            <w:proofErr w:type="spellEnd"/>
          </w:p>
        </w:tc>
        <w:tc>
          <w:tcPr>
            <w:tcW w:w="1340" w:type="dxa"/>
          </w:tcPr>
          <w:p w:rsidR="00D31285" w:rsidRDefault="00D31285" w:rsidP="00D31285">
            <w:r>
              <w:t>String</w:t>
            </w:r>
          </w:p>
        </w:tc>
        <w:tc>
          <w:tcPr>
            <w:tcW w:w="1228" w:type="dxa"/>
          </w:tcPr>
          <w:p w:rsidR="00D31285" w:rsidRDefault="00D31285" w:rsidP="00D31285">
            <w:r>
              <w:t>Jan</w:t>
            </w:r>
          </w:p>
        </w:tc>
        <w:tc>
          <w:tcPr>
            <w:tcW w:w="1488" w:type="dxa"/>
          </w:tcPr>
          <w:p w:rsidR="00D31285" w:rsidRDefault="00D31285" w:rsidP="00D31285">
            <w:r>
              <w:t xml:space="preserve">To determine the name of the highest </w:t>
            </w:r>
            <w:r>
              <w:lastRenderedPageBreak/>
              <w:t>average student</w:t>
            </w:r>
          </w:p>
        </w:tc>
        <w:tc>
          <w:tcPr>
            <w:tcW w:w="1323" w:type="dxa"/>
          </w:tcPr>
          <w:p w:rsidR="00D31285" w:rsidRDefault="00D31285" w:rsidP="00D31285">
            <w:r>
              <w:lastRenderedPageBreak/>
              <w:t>Pass</w:t>
            </w:r>
          </w:p>
        </w:tc>
        <w:tc>
          <w:tcPr>
            <w:tcW w:w="1248" w:type="dxa"/>
          </w:tcPr>
          <w:p w:rsidR="00D31285" w:rsidRDefault="00D31285" w:rsidP="00D31285"/>
        </w:tc>
      </w:tr>
      <w:tr w:rsidR="00D31285" w:rsidTr="009035A9">
        <w:trPr>
          <w:trHeight w:val="1257"/>
        </w:trPr>
        <w:tc>
          <w:tcPr>
            <w:tcW w:w="2389" w:type="dxa"/>
          </w:tcPr>
          <w:p w:rsidR="00D31285" w:rsidRDefault="00D31285" w:rsidP="00D31285">
            <w:proofErr w:type="spellStart"/>
            <w:r>
              <w:t>heighestAverage</w:t>
            </w:r>
            <w:proofErr w:type="spellEnd"/>
          </w:p>
        </w:tc>
        <w:tc>
          <w:tcPr>
            <w:tcW w:w="1340" w:type="dxa"/>
          </w:tcPr>
          <w:p w:rsidR="00D31285" w:rsidRDefault="00D31285" w:rsidP="00D31285">
            <w:r>
              <w:t>Integer</w:t>
            </w:r>
          </w:p>
        </w:tc>
        <w:tc>
          <w:tcPr>
            <w:tcW w:w="1228" w:type="dxa"/>
          </w:tcPr>
          <w:p w:rsidR="00D31285" w:rsidRDefault="00D31285" w:rsidP="00D31285">
            <w:r>
              <w:t>52&gt;0</w:t>
            </w:r>
          </w:p>
        </w:tc>
        <w:tc>
          <w:tcPr>
            <w:tcW w:w="1488" w:type="dxa"/>
          </w:tcPr>
          <w:p w:rsidR="00D31285" w:rsidRDefault="00D31285" w:rsidP="00D31285">
            <w:r>
              <w:t>To determine the highest average of the students</w:t>
            </w:r>
          </w:p>
        </w:tc>
        <w:tc>
          <w:tcPr>
            <w:tcW w:w="1323" w:type="dxa"/>
          </w:tcPr>
          <w:p w:rsidR="00D31285" w:rsidRDefault="00D31285" w:rsidP="00D31285">
            <w:r>
              <w:t>Pass</w:t>
            </w:r>
          </w:p>
        </w:tc>
        <w:tc>
          <w:tcPr>
            <w:tcW w:w="1248" w:type="dxa"/>
          </w:tcPr>
          <w:p w:rsidR="00D31285" w:rsidRDefault="00D31285" w:rsidP="00D31285"/>
        </w:tc>
      </w:tr>
      <w:tr w:rsidR="00D31285" w:rsidTr="009035A9">
        <w:trPr>
          <w:trHeight w:val="1257"/>
        </w:trPr>
        <w:tc>
          <w:tcPr>
            <w:tcW w:w="2389" w:type="dxa"/>
          </w:tcPr>
          <w:p w:rsidR="00D31285" w:rsidRDefault="00D31285" w:rsidP="00D31285">
            <w:proofErr w:type="spellStart"/>
            <w:r>
              <w:t>heighestMathStudent</w:t>
            </w:r>
            <w:proofErr w:type="spellEnd"/>
          </w:p>
        </w:tc>
        <w:tc>
          <w:tcPr>
            <w:tcW w:w="1340" w:type="dxa"/>
          </w:tcPr>
          <w:p w:rsidR="00D31285" w:rsidRDefault="00D31285" w:rsidP="00D31285">
            <w:r>
              <w:t>String</w:t>
            </w:r>
          </w:p>
        </w:tc>
        <w:tc>
          <w:tcPr>
            <w:tcW w:w="1228" w:type="dxa"/>
          </w:tcPr>
          <w:p w:rsidR="00D31285" w:rsidRDefault="00D31285" w:rsidP="00D31285">
            <w:r>
              <w:t>Jan</w:t>
            </w:r>
          </w:p>
        </w:tc>
        <w:tc>
          <w:tcPr>
            <w:tcW w:w="1488" w:type="dxa"/>
          </w:tcPr>
          <w:p w:rsidR="00D31285" w:rsidRDefault="00D31285" w:rsidP="00D31285">
            <w:r>
              <w:t xml:space="preserve">To determine the name of </w:t>
            </w:r>
          </w:p>
          <w:p w:rsidR="00D31285" w:rsidRDefault="00D31285" w:rsidP="00D31285">
            <w:r>
              <w:t>The student with the highest Math average</w:t>
            </w:r>
          </w:p>
        </w:tc>
        <w:tc>
          <w:tcPr>
            <w:tcW w:w="1323" w:type="dxa"/>
          </w:tcPr>
          <w:p w:rsidR="00D31285" w:rsidRDefault="00D31285" w:rsidP="00D31285">
            <w:r>
              <w:t>Pass</w:t>
            </w:r>
          </w:p>
        </w:tc>
        <w:tc>
          <w:tcPr>
            <w:tcW w:w="1248" w:type="dxa"/>
          </w:tcPr>
          <w:p w:rsidR="00D31285" w:rsidRDefault="00D31285" w:rsidP="00D31285"/>
        </w:tc>
      </w:tr>
      <w:tr w:rsidR="00D31285" w:rsidTr="009035A9">
        <w:trPr>
          <w:trHeight w:val="1257"/>
        </w:trPr>
        <w:tc>
          <w:tcPr>
            <w:tcW w:w="2389" w:type="dxa"/>
          </w:tcPr>
          <w:p w:rsidR="00D31285" w:rsidRDefault="00D31285" w:rsidP="00D31285">
            <w:proofErr w:type="spellStart"/>
            <w:r>
              <w:t>heighestMath</w:t>
            </w:r>
            <w:proofErr w:type="spellEnd"/>
          </w:p>
        </w:tc>
        <w:tc>
          <w:tcPr>
            <w:tcW w:w="1340" w:type="dxa"/>
          </w:tcPr>
          <w:p w:rsidR="00D31285" w:rsidRDefault="00D31285" w:rsidP="00D31285">
            <w:r>
              <w:t>Integer</w:t>
            </w:r>
          </w:p>
        </w:tc>
        <w:tc>
          <w:tcPr>
            <w:tcW w:w="1228" w:type="dxa"/>
          </w:tcPr>
          <w:p w:rsidR="00D31285" w:rsidRDefault="00D31285" w:rsidP="00D31285">
            <w:r>
              <w:t>100&gt;0</w:t>
            </w:r>
          </w:p>
        </w:tc>
        <w:tc>
          <w:tcPr>
            <w:tcW w:w="1488" w:type="dxa"/>
          </w:tcPr>
          <w:p w:rsidR="00D31285" w:rsidRDefault="00D31285" w:rsidP="00D31285">
            <w:r>
              <w:t>To the determine the highest math average</w:t>
            </w:r>
          </w:p>
        </w:tc>
        <w:tc>
          <w:tcPr>
            <w:tcW w:w="1323" w:type="dxa"/>
          </w:tcPr>
          <w:p w:rsidR="00D31285" w:rsidRDefault="00D31285" w:rsidP="00D31285">
            <w:r>
              <w:t>Pass</w:t>
            </w:r>
          </w:p>
        </w:tc>
        <w:tc>
          <w:tcPr>
            <w:tcW w:w="1248" w:type="dxa"/>
          </w:tcPr>
          <w:p w:rsidR="00D31285" w:rsidRDefault="00D31285" w:rsidP="00D31285"/>
        </w:tc>
      </w:tr>
      <w:tr w:rsidR="00D31285" w:rsidTr="009035A9">
        <w:trPr>
          <w:trHeight w:val="1257"/>
        </w:trPr>
        <w:tc>
          <w:tcPr>
            <w:tcW w:w="2389" w:type="dxa"/>
          </w:tcPr>
          <w:p w:rsidR="00D31285" w:rsidRPr="00F85709" w:rsidRDefault="00D31285" w:rsidP="00D31285">
            <w:proofErr w:type="spellStart"/>
            <w:r>
              <w:t>highestEngStudent</w:t>
            </w:r>
            <w:proofErr w:type="spellEnd"/>
          </w:p>
        </w:tc>
        <w:tc>
          <w:tcPr>
            <w:tcW w:w="1340" w:type="dxa"/>
          </w:tcPr>
          <w:p w:rsidR="00D31285" w:rsidRDefault="00D31285" w:rsidP="00D31285">
            <w:r>
              <w:t>String</w:t>
            </w:r>
          </w:p>
        </w:tc>
        <w:tc>
          <w:tcPr>
            <w:tcW w:w="1228" w:type="dxa"/>
          </w:tcPr>
          <w:p w:rsidR="00D31285" w:rsidRDefault="00D31285" w:rsidP="00D31285">
            <w:r>
              <w:t>Jan</w:t>
            </w:r>
          </w:p>
        </w:tc>
        <w:tc>
          <w:tcPr>
            <w:tcW w:w="1488" w:type="dxa"/>
          </w:tcPr>
          <w:p w:rsidR="00D31285" w:rsidRDefault="00D31285" w:rsidP="00D31285">
            <w:r>
              <w:t xml:space="preserve">To determine the name of </w:t>
            </w:r>
          </w:p>
          <w:p w:rsidR="00D31285" w:rsidRDefault="00D31285" w:rsidP="00D31285">
            <w:r>
              <w:t>The student with the highest English average</w:t>
            </w:r>
          </w:p>
        </w:tc>
        <w:tc>
          <w:tcPr>
            <w:tcW w:w="1323" w:type="dxa"/>
          </w:tcPr>
          <w:p w:rsidR="00D31285" w:rsidRDefault="00D31285" w:rsidP="00D31285">
            <w:r>
              <w:t>Pass</w:t>
            </w:r>
          </w:p>
        </w:tc>
        <w:tc>
          <w:tcPr>
            <w:tcW w:w="1248" w:type="dxa"/>
          </w:tcPr>
          <w:p w:rsidR="00D31285" w:rsidRDefault="00D31285" w:rsidP="00D31285"/>
        </w:tc>
      </w:tr>
      <w:tr w:rsidR="00D31285" w:rsidTr="009035A9">
        <w:trPr>
          <w:trHeight w:val="1257"/>
        </w:trPr>
        <w:tc>
          <w:tcPr>
            <w:tcW w:w="2389" w:type="dxa"/>
          </w:tcPr>
          <w:p w:rsidR="00D31285" w:rsidRDefault="00D31285" w:rsidP="00D31285">
            <w:proofErr w:type="spellStart"/>
            <w:r>
              <w:t>heighestEng</w:t>
            </w:r>
            <w:proofErr w:type="spellEnd"/>
          </w:p>
        </w:tc>
        <w:tc>
          <w:tcPr>
            <w:tcW w:w="1340" w:type="dxa"/>
          </w:tcPr>
          <w:p w:rsidR="00D31285" w:rsidRDefault="00D31285" w:rsidP="00D31285">
            <w:r>
              <w:t>integer</w:t>
            </w:r>
          </w:p>
        </w:tc>
        <w:tc>
          <w:tcPr>
            <w:tcW w:w="1228" w:type="dxa"/>
          </w:tcPr>
          <w:p w:rsidR="00D31285" w:rsidRDefault="00D31285" w:rsidP="00D31285">
            <w:r>
              <w:t>29&gt;0</w:t>
            </w:r>
          </w:p>
        </w:tc>
        <w:tc>
          <w:tcPr>
            <w:tcW w:w="1488" w:type="dxa"/>
          </w:tcPr>
          <w:p w:rsidR="00D31285" w:rsidRDefault="00D31285" w:rsidP="00D31285">
            <w:r>
              <w:t>To the determine the highest English average</w:t>
            </w:r>
          </w:p>
        </w:tc>
        <w:tc>
          <w:tcPr>
            <w:tcW w:w="1323" w:type="dxa"/>
          </w:tcPr>
          <w:p w:rsidR="00D31285" w:rsidRDefault="00D31285" w:rsidP="00D31285">
            <w:r>
              <w:t>Pass</w:t>
            </w:r>
          </w:p>
        </w:tc>
        <w:tc>
          <w:tcPr>
            <w:tcW w:w="1248" w:type="dxa"/>
          </w:tcPr>
          <w:p w:rsidR="00D31285" w:rsidRDefault="00D31285" w:rsidP="00D31285"/>
        </w:tc>
      </w:tr>
      <w:tr w:rsidR="00D31285" w:rsidTr="009035A9">
        <w:trPr>
          <w:trHeight w:val="1257"/>
        </w:trPr>
        <w:tc>
          <w:tcPr>
            <w:tcW w:w="2389" w:type="dxa"/>
          </w:tcPr>
          <w:p w:rsidR="00D31285" w:rsidRDefault="00D31285" w:rsidP="00D31285">
            <w:proofErr w:type="spellStart"/>
            <w:r>
              <w:t>heighestInteSciStudent</w:t>
            </w:r>
            <w:proofErr w:type="spellEnd"/>
          </w:p>
        </w:tc>
        <w:tc>
          <w:tcPr>
            <w:tcW w:w="1340" w:type="dxa"/>
          </w:tcPr>
          <w:p w:rsidR="00D31285" w:rsidRDefault="00D31285" w:rsidP="00D31285">
            <w:r>
              <w:t>String</w:t>
            </w:r>
          </w:p>
        </w:tc>
        <w:tc>
          <w:tcPr>
            <w:tcW w:w="1228" w:type="dxa"/>
          </w:tcPr>
          <w:p w:rsidR="00D31285" w:rsidRDefault="00D31285" w:rsidP="00D31285">
            <w:r>
              <w:t>Jan</w:t>
            </w:r>
          </w:p>
        </w:tc>
        <w:tc>
          <w:tcPr>
            <w:tcW w:w="1488" w:type="dxa"/>
          </w:tcPr>
          <w:p w:rsidR="00D31285" w:rsidRDefault="00D31285" w:rsidP="00D31285">
            <w:r>
              <w:t xml:space="preserve">To determine the name of </w:t>
            </w:r>
          </w:p>
          <w:p w:rsidR="00D31285" w:rsidRDefault="00D31285" w:rsidP="00D31285">
            <w:r>
              <w:t>The student with the highest Integrated Science average</w:t>
            </w:r>
          </w:p>
        </w:tc>
        <w:tc>
          <w:tcPr>
            <w:tcW w:w="1323" w:type="dxa"/>
          </w:tcPr>
          <w:p w:rsidR="00D31285" w:rsidRDefault="00D31285" w:rsidP="00D31285">
            <w:r>
              <w:t>Pass</w:t>
            </w:r>
          </w:p>
        </w:tc>
        <w:tc>
          <w:tcPr>
            <w:tcW w:w="1248" w:type="dxa"/>
          </w:tcPr>
          <w:p w:rsidR="00D31285" w:rsidRDefault="00D31285" w:rsidP="00D31285"/>
        </w:tc>
      </w:tr>
      <w:tr w:rsidR="00D31285" w:rsidTr="009035A9">
        <w:trPr>
          <w:trHeight w:val="1257"/>
        </w:trPr>
        <w:tc>
          <w:tcPr>
            <w:tcW w:w="2389" w:type="dxa"/>
          </w:tcPr>
          <w:p w:rsidR="00D31285" w:rsidRDefault="00D31285" w:rsidP="00D31285">
            <w:proofErr w:type="spellStart"/>
            <w:r>
              <w:t>heighestInteSci</w:t>
            </w:r>
            <w:proofErr w:type="spellEnd"/>
          </w:p>
        </w:tc>
        <w:tc>
          <w:tcPr>
            <w:tcW w:w="1340" w:type="dxa"/>
          </w:tcPr>
          <w:p w:rsidR="00D31285" w:rsidRDefault="00D31285" w:rsidP="00D31285">
            <w:r>
              <w:t>integer</w:t>
            </w:r>
          </w:p>
        </w:tc>
        <w:tc>
          <w:tcPr>
            <w:tcW w:w="1228" w:type="dxa"/>
          </w:tcPr>
          <w:p w:rsidR="00D31285" w:rsidRDefault="00D31285" w:rsidP="00D31285"/>
        </w:tc>
        <w:tc>
          <w:tcPr>
            <w:tcW w:w="1488" w:type="dxa"/>
          </w:tcPr>
          <w:p w:rsidR="00D31285" w:rsidRDefault="00D31285" w:rsidP="00D31285">
            <w:r>
              <w:t>To the determine the highest Integrated Science average</w:t>
            </w:r>
          </w:p>
        </w:tc>
        <w:tc>
          <w:tcPr>
            <w:tcW w:w="1323" w:type="dxa"/>
          </w:tcPr>
          <w:p w:rsidR="00D31285" w:rsidRDefault="00D31285" w:rsidP="00D31285">
            <w:r>
              <w:t>Pass</w:t>
            </w:r>
          </w:p>
        </w:tc>
        <w:tc>
          <w:tcPr>
            <w:tcW w:w="1248" w:type="dxa"/>
          </w:tcPr>
          <w:p w:rsidR="00D31285" w:rsidRDefault="00D31285" w:rsidP="00D31285"/>
        </w:tc>
      </w:tr>
      <w:tr w:rsidR="00D31285" w:rsidTr="009035A9">
        <w:trPr>
          <w:trHeight w:val="1257"/>
        </w:trPr>
        <w:tc>
          <w:tcPr>
            <w:tcW w:w="2389" w:type="dxa"/>
          </w:tcPr>
          <w:p w:rsidR="00D31285" w:rsidRDefault="00D31285" w:rsidP="00D31285">
            <w:proofErr w:type="spellStart"/>
            <w:r>
              <w:t>heighestPhysEdStudent</w:t>
            </w:r>
            <w:proofErr w:type="spellEnd"/>
          </w:p>
        </w:tc>
        <w:tc>
          <w:tcPr>
            <w:tcW w:w="1340" w:type="dxa"/>
          </w:tcPr>
          <w:p w:rsidR="00D31285" w:rsidRDefault="00D31285" w:rsidP="00D31285">
            <w:r>
              <w:t>String</w:t>
            </w:r>
          </w:p>
        </w:tc>
        <w:tc>
          <w:tcPr>
            <w:tcW w:w="1228" w:type="dxa"/>
          </w:tcPr>
          <w:p w:rsidR="00D31285" w:rsidRDefault="00D31285" w:rsidP="00D31285">
            <w:r>
              <w:t>Jan</w:t>
            </w:r>
          </w:p>
        </w:tc>
        <w:tc>
          <w:tcPr>
            <w:tcW w:w="1488" w:type="dxa"/>
          </w:tcPr>
          <w:p w:rsidR="00D31285" w:rsidRDefault="00D31285" w:rsidP="00D31285">
            <w:r>
              <w:t xml:space="preserve">To determine the name of </w:t>
            </w:r>
          </w:p>
          <w:p w:rsidR="00D31285" w:rsidRDefault="00D31285" w:rsidP="00D31285">
            <w:r>
              <w:t xml:space="preserve">the student with the highest </w:t>
            </w:r>
            <w:r>
              <w:lastRenderedPageBreak/>
              <w:t>Integrated Science average</w:t>
            </w:r>
          </w:p>
        </w:tc>
        <w:tc>
          <w:tcPr>
            <w:tcW w:w="1323" w:type="dxa"/>
          </w:tcPr>
          <w:p w:rsidR="00D31285" w:rsidRDefault="00D31285" w:rsidP="00D31285">
            <w:r>
              <w:lastRenderedPageBreak/>
              <w:t>Pass</w:t>
            </w:r>
          </w:p>
        </w:tc>
        <w:tc>
          <w:tcPr>
            <w:tcW w:w="1248" w:type="dxa"/>
          </w:tcPr>
          <w:p w:rsidR="00D31285" w:rsidRDefault="00D31285" w:rsidP="00D31285"/>
        </w:tc>
      </w:tr>
      <w:tr w:rsidR="00D31285" w:rsidTr="009035A9">
        <w:trPr>
          <w:trHeight w:val="1257"/>
        </w:trPr>
        <w:tc>
          <w:tcPr>
            <w:tcW w:w="2389" w:type="dxa"/>
          </w:tcPr>
          <w:p w:rsidR="00D31285" w:rsidRDefault="00D31285" w:rsidP="00D31285">
            <w:proofErr w:type="spellStart"/>
            <w:r>
              <w:t>heighestPhyEd</w:t>
            </w:r>
            <w:proofErr w:type="spellEnd"/>
          </w:p>
        </w:tc>
        <w:tc>
          <w:tcPr>
            <w:tcW w:w="1340" w:type="dxa"/>
          </w:tcPr>
          <w:p w:rsidR="00D31285" w:rsidRDefault="00D31285" w:rsidP="00D31285">
            <w:r>
              <w:t>Integer</w:t>
            </w:r>
          </w:p>
        </w:tc>
        <w:tc>
          <w:tcPr>
            <w:tcW w:w="1228" w:type="dxa"/>
          </w:tcPr>
          <w:p w:rsidR="00D31285" w:rsidRDefault="00D31285" w:rsidP="00D31285">
            <w:r>
              <w:t>39&gt;0</w:t>
            </w:r>
          </w:p>
        </w:tc>
        <w:tc>
          <w:tcPr>
            <w:tcW w:w="1488" w:type="dxa"/>
          </w:tcPr>
          <w:p w:rsidR="00D31285" w:rsidRDefault="00D31285" w:rsidP="00D31285">
            <w:r>
              <w:t>To the determine the highest physical education average</w:t>
            </w:r>
          </w:p>
        </w:tc>
        <w:tc>
          <w:tcPr>
            <w:tcW w:w="1323" w:type="dxa"/>
          </w:tcPr>
          <w:p w:rsidR="00D31285" w:rsidRDefault="00D31285" w:rsidP="00D31285">
            <w:r>
              <w:t>Pass</w:t>
            </w:r>
          </w:p>
        </w:tc>
        <w:tc>
          <w:tcPr>
            <w:tcW w:w="1248" w:type="dxa"/>
          </w:tcPr>
          <w:p w:rsidR="00D31285" w:rsidRDefault="00D31285" w:rsidP="00D31285"/>
        </w:tc>
      </w:tr>
      <w:tr w:rsidR="00D31285" w:rsidTr="009035A9">
        <w:trPr>
          <w:trHeight w:val="1257"/>
        </w:trPr>
        <w:tc>
          <w:tcPr>
            <w:tcW w:w="2389" w:type="dxa"/>
          </w:tcPr>
          <w:p w:rsidR="00D31285" w:rsidRDefault="00D31285" w:rsidP="00D31285">
            <w:proofErr w:type="spellStart"/>
            <w:r>
              <w:t>averageGrade</w:t>
            </w:r>
            <w:proofErr w:type="spellEnd"/>
          </w:p>
        </w:tc>
        <w:tc>
          <w:tcPr>
            <w:tcW w:w="1340" w:type="dxa"/>
          </w:tcPr>
          <w:p w:rsidR="00D31285" w:rsidRDefault="00D31285" w:rsidP="00D31285">
            <w:r>
              <w:t>Real</w:t>
            </w:r>
          </w:p>
        </w:tc>
        <w:tc>
          <w:tcPr>
            <w:tcW w:w="1228" w:type="dxa"/>
          </w:tcPr>
          <w:p w:rsidR="00D31285" w:rsidRDefault="00D31285" w:rsidP="00D31285">
            <w:r>
              <w:t>52</w:t>
            </w:r>
          </w:p>
        </w:tc>
        <w:tc>
          <w:tcPr>
            <w:tcW w:w="1488" w:type="dxa"/>
          </w:tcPr>
          <w:p w:rsidR="00D31285" w:rsidRDefault="00D31285" w:rsidP="00D31285">
            <w:r>
              <w:t>To</w:t>
            </w:r>
          </w:p>
        </w:tc>
        <w:tc>
          <w:tcPr>
            <w:tcW w:w="1323" w:type="dxa"/>
          </w:tcPr>
          <w:p w:rsidR="00D31285" w:rsidRDefault="00D31285" w:rsidP="00D31285"/>
        </w:tc>
        <w:tc>
          <w:tcPr>
            <w:tcW w:w="1248" w:type="dxa"/>
          </w:tcPr>
          <w:p w:rsidR="00D31285" w:rsidRDefault="00D31285" w:rsidP="00D31285"/>
        </w:tc>
      </w:tr>
      <w:tr w:rsidR="00D31285" w:rsidTr="009035A9">
        <w:trPr>
          <w:trHeight w:val="1257"/>
        </w:trPr>
        <w:tc>
          <w:tcPr>
            <w:tcW w:w="2389" w:type="dxa"/>
          </w:tcPr>
          <w:p w:rsidR="00D31285" w:rsidRDefault="00D31285" w:rsidP="00D31285">
            <w:proofErr w:type="spellStart"/>
            <w:r>
              <w:t>ptr</w:t>
            </w:r>
            <w:proofErr w:type="spellEnd"/>
          </w:p>
        </w:tc>
        <w:tc>
          <w:tcPr>
            <w:tcW w:w="1340" w:type="dxa"/>
          </w:tcPr>
          <w:p w:rsidR="00D31285" w:rsidRDefault="00D31285" w:rsidP="00D31285"/>
        </w:tc>
        <w:tc>
          <w:tcPr>
            <w:tcW w:w="1228" w:type="dxa"/>
          </w:tcPr>
          <w:p w:rsidR="00D31285" w:rsidRDefault="00D31285" w:rsidP="00D31285"/>
        </w:tc>
        <w:tc>
          <w:tcPr>
            <w:tcW w:w="1488" w:type="dxa"/>
          </w:tcPr>
          <w:p w:rsidR="00D31285" w:rsidRDefault="00D31285" w:rsidP="00D31285"/>
        </w:tc>
        <w:tc>
          <w:tcPr>
            <w:tcW w:w="1323" w:type="dxa"/>
          </w:tcPr>
          <w:p w:rsidR="00D31285" w:rsidRDefault="00D31285" w:rsidP="00D31285"/>
        </w:tc>
        <w:tc>
          <w:tcPr>
            <w:tcW w:w="1248" w:type="dxa"/>
          </w:tcPr>
          <w:p w:rsidR="00D31285" w:rsidRDefault="00D31285" w:rsidP="00D31285"/>
        </w:tc>
      </w:tr>
      <w:tr w:rsidR="00D31285" w:rsidTr="009035A9">
        <w:trPr>
          <w:trHeight w:val="1257"/>
        </w:trPr>
        <w:tc>
          <w:tcPr>
            <w:tcW w:w="2389" w:type="dxa"/>
          </w:tcPr>
          <w:p w:rsidR="00D31285" w:rsidRDefault="00D31285" w:rsidP="00D31285">
            <w:proofErr w:type="spellStart"/>
            <w:r>
              <w:t>fullName</w:t>
            </w:r>
            <w:bookmarkStart w:id="0" w:name="_GoBack"/>
            <w:bookmarkEnd w:id="0"/>
            <w:proofErr w:type="spellEnd"/>
          </w:p>
        </w:tc>
        <w:tc>
          <w:tcPr>
            <w:tcW w:w="1340" w:type="dxa"/>
          </w:tcPr>
          <w:p w:rsidR="00D31285" w:rsidRDefault="00D31285" w:rsidP="00D31285">
            <w:r>
              <w:t>String</w:t>
            </w:r>
          </w:p>
        </w:tc>
        <w:tc>
          <w:tcPr>
            <w:tcW w:w="1228" w:type="dxa"/>
          </w:tcPr>
          <w:p w:rsidR="00D31285" w:rsidRDefault="00D31285" w:rsidP="00D31285">
            <w:r>
              <w:t>Jan</w:t>
            </w:r>
          </w:p>
        </w:tc>
        <w:tc>
          <w:tcPr>
            <w:tcW w:w="1488" w:type="dxa"/>
          </w:tcPr>
          <w:p w:rsidR="00D31285" w:rsidRDefault="00D31285" w:rsidP="00D31285"/>
        </w:tc>
        <w:tc>
          <w:tcPr>
            <w:tcW w:w="1323" w:type="dxa"/>
          </w:tcPr>
          <w:p w:rsidR="00D31285" w:rsidRDefault="00D31285" w:rsidP="00D31285"/>
        </w:tc>
        <w:tc>
          <w:tcPr>
            <w:tcW w:w="1248" w:type="dxa"/>
          </w:tcPr>
          <w:p w:rsidR="00D31285" w:rsidRDefault="00D31285" w:rsidP="00D31285"/>
        </w:tc>
      </w:tr>
    </w:tbl>
    <w:p w:rsidR="006E3E4D" w:rsidRDefault="006E3E4D"/>
    <w:sectPr w:rsidR="006E3E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I3sDQ1srQwNzJS0lEKTi0uzszPAykwrAUADMEwHywAAAA="/>
  </w:docVars>
  <w:rsids>
    <w:rsidRoot w:val="004E4D99"/>
    <w:rsid w:val="0011310B"/>
    <w:rsid w:val="001915BF"/>
    <w:rsid w:val="001C420B"/>
    <w:rsid w:val="002F4612"/>
    <w:rsid w:val="00343A15"/>
    <w:rsid w:val="00457185"/>
    <w:rsid w:val="004E4D99"/>
    <w:rsid w:val="00572995"/>
    <w:rsid w:val="00622933"/>
    <w:rsid w:val="006E3E4D"/>
    <w:rsid w:val="00786401"/>
    <w:rsid w:val="00802C29"/>
    <w:rsid w:val="008D4B4A"/>
    <w:rsid w:val="0090355E"/>
    <w:rsid w:val="009035A9"/>
    <w:rsid w:val="00916266"/>
    <w:rsid w:val="00A471CF"/>
    <w:rsid w:val="00A87495"/>
    <w:rsid w:val="00AD2D35"/>
    <w:rsid w:val="00B45C09"/>
    <w:rsid w:val="00BC16ED"/>
    <w:rsid w:val="00CE151E"/>
    <w:rsid w:val="00D31285"/>
    <w:rsid w:val="00E700EF"/>
    <w:rsid w:val="00E82779"/>
    <w:rsid w:val="00F85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C23596-DBBF-49AF-9A86-9D3F607FF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J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4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9</Pages>
  <Words>930</Words>
  <Characters>530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iljohnson87@gmail.com</dc:creator>
  <cp:keywords/>
  <dc:description/>
  <cp:lastModifiedBy>aneiljohnson87@gmail.com</cp:lastModifiedBy>
  <cp:revision>5</cp:revision>
  <dcterms:created xsi:type="dcterms:W3CDTF">2019-03-25T21:24:00Z</dcterms:created>
  <dcterms:modified xsi:type="dcterms:W3CDTF">2019-03-26T04:49:00Z</dcterms:modified>
</cp:coreProperties>
</file>